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BC6BA" w14:textId="77777777" w:rsidR="007D2A98" w:rsidRPr="008E076F" w:rsidRDefault="007D2A98" w:rsidP="00EE7643">
      <w:pPr>
        <w:pStyle w:val="Telobesedila"/>
        <w:rPr>
          <w:rStyle w:val="Intenzivensklic"/>
          <w:rFonts w:ascii="Calibri" w:hAnsi="Calibri" w:cs="Calibri"/>
          <w:color w:val="auto"/>
          <w:lang w:val="sl-SI"/>
        </w:rPr>
      </w:pPr>
    </w:p>
    <w:p w14:paraId="1CD3AE3B" w14:textId="77777777" w:rsidR="007D2A98" w:rsidRPr="008E076F" w:rsidRDefault="007D2A98" w:rsidP="00EE7643">
      <w:pPr>
        <w:pStyle w:val="Telobesedila"/>
        <w:rPr>
          <w:rStyle w:val="Intenzivensklic"/>
          <w:rFonts w:ascii="Calibri" w:hAnsi="Calibri" w:cs="Calibri"/>
          <w:color w:val="auto"/>
          <w:lang w:val="sl-SI"/>
        </w:rPr>
      </w:pPr>
    </w:p>
    <w:p w14:paraId="7FCFCD0B" w14:textId="77777777" w:rsidR="00A84707" w:rsidRPr="008E076F" w:rsidRDefault="00A84707" w:rsidP="00EE7643">
      <w:pPr>
        <w:pStyle w:val="Telobesedila"/>
        <w:rPr>
          <w:rStyle w:val="Intenzivensklic"/>
          <w:rFonts w:ascii="Calibri" w:hAnsi="Calibri" w:cs="Calibri"/>
          <w:color w:val="auto"/>
          <w:lang w:val="sl-SI"/>
        </w:rPr>
      </w:pPr>
      <w:r w:rsidRPr="008E076F">
        <w:rPr>
          <w:rStyle w:val="Intenzivensklic"/>
          <w:rFonts w:ascii="Calibri" w:hAnsi="Calibri" w:cs="Calibri"/>
          <w:color w:val="auto"/>
          <w:lang w:val="sl-SI"/>
        </w:rPr>
        <w:t>OCENJEVALNI LIST KANDIDATA ZA MLAD</w:t>
      </w:r>
      <w:r w:rsidR="00407038" w:rsidRPr="008E076F">
        <w:rPr>
          <w:rStyle w:val="Intenzivensklic"/>
          <w:rFonts w:ascii="Calibri" w:hAnsi="Calibri" w:cs="Calibri"/>
          <w:color w:val="auto"/>
          <w:lang w:val="sl-SI"/>
        </w:rPr>
        <w:t>EGA</w:t>
      </w:r>
      <w:r w:rsidR="00C76767" w:rsidRPr="008E076F">
        <w:rPr>
          <w:rStyle w:val="Intenzivensklic"/>
          <w:rFonts w:ascii="Calibri" w:hAnsi="Calibri" w:cs="Calibri"/>
          <w:color w:val="auto"/>
          <w:lang w:val="sl-SI"/>
        </w:rPr>
        <w:t xml:space="preserve"> RAZISKOVALCA</w:t>
      </w:r>
    </w:p>
    <w:p w14:paraId="61FA275D" w14:textId="77777777" w:rsidR="002F1097" w:rsidRPr="008E076F" w:rsidRDefault="002F1097">
      <w:pPr>
        <w:rPr>
          <w:rFonts w:ascii="Calibri" w:hAnsi="Calibri" w:cs="Calibri"/>
          <w:sz w:val="20"/>
          <w:szCs w:val="20"/>
          <w:lang w:val="sl-SI"/>
        </w:rPr>
      </w:pPr>
    </w:p>
    <w:p w14:paraId="54C50B1A" w14:textId="77777777" w:rsidR="007D2A98" w:rsidRPr="008E076F" w:rsidRDefault="007D2A98">
      <w:pPr>
        <w:rPr>
          <w:rFonts w:ascii="Calibri" w:hAnsi="Calibri" w:cs="Calibri"/>
          <w:sz w:val="20"/>
          <w:szCs w:val="20"/>
          <w:lang w:val="sl-SI"/>
        </w:rPr>
      </w:pPr>
    </w:p>
    <w:p w14:paraId="2647C900" w14:textId="77777777" w:rsidR="004C2CDB" w:rsidRPr="008E076F" w:rsidRDefault="004C2CDB" w:rsidP="004C2CDB">
      <w:pPr>
        <w:pStyle w:val="Naslov1"/>
        <w:ind w:left="345" w:hanging="360"/>
        <w:rPr>
          <w:rFonts w:ascii="Calibri" w:hAnsi="Calibri" w:cs="Calibri"/>
        </w:rPr>
      </w:pPr>
      <w:r w:rsidRPr="008E076F">
        <w:rPr>
          <w:rFonts w:ascii="Calibri" w:hAnsi="Calibri" w:cs="Calibri"/>
        </w:rPr>
        <w:t xml:space="preserve">1. OSNOVNI PODATKI </w:t>
      </w:r>
    </w:p>
    <w:p w14:paraId="2AF6D5B3" w14:textId="77777777" w:rsidR="00DD7949" w:rsidRPr="008E076F" w:rsidRDefault="00DD7949" w:rsidP="00DD7949">
      <w:pPr>
        <w:rPr>
          <w:lang w:val="sl-SI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CellMar>
          <w:top w:w="99" w:type="dxa"/>
          <w:left w:w="55" w:type="dxa"/>
          <w:right w:w="59" w:type="dxa"/>
        </w:tblCellMar>
        <w:tblLook w:val="04A0" w:firstRow="1" w:lastRow="0" w:firstColumn="1" w:lastColumn="0" w:noHBand="0" w:noVBand="1"/>
      </w:tblPr>
      <w:tblGrid>
        <w:gridCol w:w="3329"/>
        <w:gridCol w:w="2467"/>
        <w:gridCol w:w="2202"/>
        <w:gridCol w:w="1064"/>
      </w:tblGrid>
      <w:tr w:rsidR="004C2CDB" w:rsidRPr="008E076F" w14:paraId="7BF44375" w14:textId="77777777" w:rsidTr="00032A45">
        <w:trPr>
          <w:trHeight w:val="227"/>
        </w:trPr>
        <w:tc>
          <w:tcPr>
            <w:tcW w:w="1837" w:type="pct"/>
            <w:shd w:val="clear" w:color="auto" w:fill="auto"/>
            <w:vAlign w:val="center"/>
          </w:tcPr>
          <w:p w14:paraId="5A70FF8E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Ime in priimek </w:t>
            </w:r>
            <w:r w:rsidR="00032A45"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kandidata za </w:t>
            </w: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mladega raziskovalca: </w:t>
            </w:r>
          </w:p>
        </w:tc>
        <w:tc>
          <w:tcPr>
            <w:tcW w:w="1361" w:type="pct"/>
            <w:shd w:val="clear" w:color="auto" w:fill="auto"/>
            <w:vAlign w:val="center"/>
          </w:tcPr>
          <w:p w14:paraId="3C08C806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</w:p>
        </w:tc>
        <w:tc>
          <w:tcPr>
            <w:tcW w:w="1215" w:type="pct"/>
            <w:shd w:val="clear" w:color="auto" w:fill="auto"/>
            <w:vAlign w:val="center"/>
          </w:tcPr>
          <w:p w14:paraId="37EE5510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Številka po Evidenci RO pri ARRS</w:t>
            </w:r>
            <w:r w:rsidRPr="008E076F">
              <w:rPr>
                <w:rFonts w:ascii="Calibri" w:eastAsia="Calibri" w:hAnsi="Calibri" w:cs="Calibri"/>
                <w:sz w:val="22"/>
                <w:szCs w:val="22"/>
                <w:vertAlign w:val="superscript"/>
                <w:lang w:val="sl-SI"/>
              </w:rPr>
              <w:t>2</w:t>
            </w: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: </w:t>
            </w:r>
          </w:p>
        </w:tc>
        <w:tc>
          <w:tcPr>
            <w:tcW w:w="587" w:type="pct"/>
            <w:shd w:val="clear" w:color="auto" w:fill="auto"/>
            <w:vAlign w:val="center"/>
          </w:tcPr>
          <w:p w14:paraId="4D421A35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</w:p>
        </w:tc>
      </w:tr>
      <w:tr w:rsidR="004C2CDB" w:rsidRPr="008E076F" w14:paraId="26E6AB7A" w14:textId="77777777" w:rsidTr="00032A45">
        <w:trPr>
          <w:trHeight w:val="227"/>
        </w:trPr>
        <w:tc>
          <w:tcPr>
            <w:tcW w:w="1837" w:type="pct"/>
            <w:shd w:val="clear" w:color="auto" w:fill="auto"/>
            <w:vAlign w:val="center"/>
          </w:tcPr>
          <w:p w14:paraId="64CCE865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Ime in priimek mentorja: </w:t>
            </w:r>
          </w:p>
        </w:tc>
        <w:tc>
          <w:tcPr>
            <w:tcW w:w="1361" w:type="pct"/>
            <w:shd w:val="clear" w:color="auto" w:fill="auto"/>
            <w:vAlign w:val="center"/>
          </w:tcPr>
          <w:p w14:paraId="23FC6580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</w:p>
        </w:tc>
        <w:tc>
          <w:tcPr>
            <w:tcW w:w="1215" w:type="pct"/>
            <w:shd w:val="clear" w:color="auto" w:fill="auto"/>
            <w:vAlign w:val="center"/>
          </w:tcPr>
          <w:p w14:paraId="24CEAE2D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Številka po Evidenci RO pri ARRS: </w:t>
            </w:r>
          </w:p>
        </w:tc>
        <w:tc>
          <w:tcPr>
            <w:tcW w:w="587" w:type="pct"/>
            <w:shd w:val="clear" w:color="auto" w:fill="auto"/>
            <w:vAlign w:val="center"/>
          </w:tcPr>
          <w:p w14:paraId="27FCC38C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</w:p>
        </w:tc>
      </w:tr>
      <w:tr w:rsidR="004C2CDB" w:rsidRPr="008E076F" w14:paraId="710748A6" w14:textId="77777777" w:rsidTr="00032A45">
        <w:trPr>
          <w:trHeight w:val="227"/>
        </w:trPr>
        <w:tc>
          <w:tcPr>
            <w:tcW w:w="1837" w:type="pct"/>
            <w:shd w:val="clear" w:color="auto" w:fill="auto"/>
            <w:vAlign w:val="center"/>
          </w:tcPr>
          <w:p w14:paraId="7A4D2415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Ime in priimek vodje raziskovalnega programa</w:t>
            </w:r>
            <w:r w:rsidR="007D2A98"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:</w:t>
            </w:r>
          </w:p>
        </w:tc>
        <w:tc>
          <w:tcPr>
            <w:tcW w:w="1361" w:type="pct"/>
            <w:shd w:val="clear" w:color="auto" w:fill="auto"/>
            <w:vAlign w:val="center"/>
          </w:tcPr>
          <w:p w14:paraId="7C6E45BE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</w:p>
        </w:tc>
        <w:tc>
          <w:tcPr>
            <w:tcW w:w="1215" w:type="pct"/>
            <w:shd w:val="clear" w:color="auto" w:fill="auto"/>
            <w:vAlign w:val="center"/>
          </w:tcPr>
          <w:p w14:paraId="2D767DA4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Številka po Evidenci RO pri ARRS:</w:t>
            </w:r>
          </w:p>
        </w:tc>
        <w:tc>
          <w:tcPr>
            <w:tcW w:w="587" w:type="pct"/>
            <w:shd w:val="clear" w:color="auto" w:fill="auto"/>
            <w:vAlign w:val="center"/>
          </w:tcPr>
          <w:p w14:paraId="35BEBA8B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</w:p>
        </w:tc>
      </w:tr>
      <w:tr w:rsidR="004C2CDB" w:rsidRPr="008E076F" w14:paraId="4C68FF70" w14:textId="77777777" w:rsidTr="00032A45">
        <w:trPr>
          <w:trHeight w:val="227"/>
        </w:trPr>
        <w:tc>
          <w:tcPr>
            <w:tcW w:w="1837" w:type="pct"/>
            <w:shd w:val="clear" w:color="auto" w:fill="auto"/>
            <w:vAlign w:val="center"/>
          </w:tcPr>
          <w:p w14:paraId="3F7B068F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Naziv raziskovalnega programa</w:t>
            </w:r>
            <w:r w:rsidR="007D2A98"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:</w:t>
            </w:r>
          </w:p>
        </w:tc>
        <w:tc>
          <w:tcPr>
            <w:tcW w:w="1361" w:type="pct"/>
            <w:shd w:val="clear" w:color="auto" w:fill="auto"/>
            <w:vAlign w:val="center"/>
          </w:tcPr>
          <w:p w14:paraId="6DB77855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</w:p>
        </w:tc>
        <w:tc>
          <w:tcPr>
            <w:tcW w:w="1215" w:type="pct"/>
            <w:shd w:val="clear" w:color="auto" w:fill="auto"/>
            <w:vAlign w:val="center"/>
          </w:tcPr>
          <w:p w14:paraId="329053A9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Številka po Evidenci RO pri ARRS:</w:t>
            </w:r>
          </w:p>
        </w:tc>
        <w:tc>
          <w:tcPr>
            <w:tcW w:w="587" w:type="pct"/>
            <w:shd w:val="clear" w:color="auto" w:fill="auto"/>
            <w:vAlign w:val="center"/>
          </w:tcPr>
          <w:p w14:paraId="65E63AC2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</w:p>
        </w:tc>
      </w:tr>
      <w:tr w:rsidR="004C2CDB" w:rsidRPr="008E076F" w14:paraId="5F5ECDBD" w14:textId="77777777" w:rsidTr="00032A45">
        <w:tblPrEx>
          <w:tblCellMar>
            <w:top w:w="131" w:type="dxa"/>
            <w:right w:w="55" w:type="dxa"/>
          </w:tblCellMar>
        </w:tblPrEx>
        <w:trPr>
          <w:trHeight w:val="227"/>
        </w:trPr>
        <w:tc>
          <w:tcPr>
            <w:tcW w:w="1837" w:type="pct"/>
            <w:shd w:val="clear" w:color="auto" w:fill="auto"/>
            <w:vAlign w:val="center"/>
          </w:tcPr>
          <w:p w14:paraId="731C5928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Članica Univerze v Mariboru: </w:t>
            </w:r>
          </w:p>
        </w:tc>
        <w:tc>
          <w:tcPr>
            <w:tcW w:w="1361" w:type="pct"/>
            <w:shd w:val="clear" w:color="auto" w:fill="auto"/>
            <w:vAlign w:val="center"/>
          </w:tcPr>
          <w:p w14:paraId="21953BD5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</w:p>
        </w:tc>
        <w:tc>
          <w:tcPr>
            <w:tcW w:w="1215" w:type="pct"/>
            <w:shd w:val="clear" w:color="auto" w:fill="auto"/>
            <w:vAlign w:val="center"/>
          </w:tcPr>
          <w:p w14:paraId="75252E39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Številka po Evidenci RO pri ARRS: </w:t>
            </w:r>
          </w:p>
        </w:tc>
        <w:tc>
          <w:tcPr>
            <w:tcW w:w="587" w:type="pct"/>
            <w:shd w:val="clear" w:color="auto" w:fill="auto"/>
            <w:vAlign w:val="center"/>
          </w:tcPr>
          <w:p w14:paraId="2E6B245D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</w:p>
        </w:tc>
      </w:tr>
    </w:tbl>
    <w:p w14:paraId="5307B037" w14:textId="77777777" w:rsidR="00EE7643" w:rsidRPr="008E076F" w:rsidRDefault="00EE7643" w:rsidP="00EE7643">
      <w:pPr>
        <w:tabs>
          <w:tab w:val="left" w:pos="426"/>
        </w:tabs>
        <w:spacing w:line="360" w:lineRule="auto"/>
        <w:rPr>
          <w:rFonts w:ascii="Calibri" w:hAnsi="Calibri" w:cs="Calibri"/>
          <w:sz w:val="20"/>
          <w:szCs w:val="20"/>
          <w:lang w:val="sl-SI"/>
        </w:rPr>
      </w:pPr>
    </w:p>
    <w:p w14:paraId="68FFFEAD" w14:textId="77777777" w:rsidR="00EE7643" w:rsidRPr="008E076F" w:rsidRDefault="004C2CDB" w:rsidP="00282B11">
      <w:pPr>
        <w:pStyle w:val="Naslov1"/>
        <w:ind w:left="345" w:hanging="360"/>
        <w:rPr>
          <w:rFonts w:ascii="Calibri" w:hAnsi="Calibri" w:cs="Calibri"/>
        </w:rPr>
      </w:pPr>
      <w:r w:rsidRPr="008E076F">
        <w:rPr>
          <w:rFonts w:ascii="Calibri" w:hAnsi="Calibri" w:cs="Calibri"/>
        </w:rPr>
        <w:t xml:space="preserve">2. </w:t>
      </w:r>
      <w:r w:rsidR="00282B11" w:rsidRPr="008E076F">
        <w:rPr>
          <w:rFonts w:ascii="Calibri" w:hAnsi="Calibri" w:cs="Calibri"/>
        </w:rPr>
        <w:t xml:space="preserve">MERILA IN VREDNOTENJE MERIL </w:t>
      </w:r>
    </w:p>
    <w:p w14:paraId="3FDA24BD" w14:textId="77777777" w:rsidR="00D44920" w:rsidRPr="008E076F" w:rsidRDefault="00D44920" w:rsidP="00D44920">
      <w:pPr>
        <w:rPr>
          <w:lang w:val="sl-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20"/>
        <w:gridCol w:w="2115"/>
        <w:gridCol w:w="1633"/>
        <w:gridCol w:w="2594"/>
      </w:tblGrid>
      <w:tr w:rsidR="00FE1515" w:rsidRPr="008E076F" w14:paraId="3A2187D5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2EC04419" w14:textId="77777777" w:rsidR="00FE1515" w:rsidRPr="008E076F" w:rsidRDefault="00FE1515" w:rsidP="00FE1515">
            <w:pPr>
              <w:rPr>
                <w:rFonts w:ascii="Calibri" w:hAnsi="Calibri" w:cs="Calibri"/>
                <w:b/>
                <w:sz w:val="20"/>
                <w:szCs w:val="20"/>
                <w:lang w:val="sl-SI"/>
              </w:rPr>
            </w:pPr>
            <w:r w:rsidRPr="008E076F">
              <w:rPr>
                <w:rFonts w:ascii="Calibri" w:hAnsi="Calibri" w:cs="Calibri"/>
                <w:b/>
                <w:sz w:val="20"/>
                <w:szCs w:val="20"/>
                <w:lang w:val="sl-SI"/>
              </w:rPr>
              <w:t xml:space="preserve">Merila </w:t>
            </w:r>
          </w:p>
        </w:tc>
        <w:tc>
          <w:tcPr>
            <w:tcW w:w="1431" w:type="pct"/>
            <w:shd w:val="clear" w:color="auto" w:fill="auto"/>
            <w:vAlign w:val="center"/>
          </w:tcPr>
          <w:p w14:paraId="210139F7" w14:textId="77777777" w:rsidR="00D93E8B" w:rsidRPr="008E076F" w:rsidRDefault="00FE1515" w:rsidP="009827D6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sl-SI"/>
              </w:rPr>
            </w:pPr>
            <w:r w:rsidRPr="008E076F">
              <w:rPr>
                <w:rFonts w:ascii="Calibri" w:hAnsi="Calibri" w:cs="Calibri"/>
                <w:b/>
                <w:sz w:val="20"/>
                <w:szCs w:val="20"/>
                <w:lang w:val="sl-SI"/>
              </w:rPr>
              <w:t>Vrednotenje meril</w:t>
            </w:r>
            <w:r w:rsidR="00157E27" w:rsidRPr="008E076F">
              <w:rPr>
                <w:rStyle w:val="Sprotnaopomba-sklic"/>
                <w:rFonts w:ascii="Calibri" w:hAnsi="Calibri" w:cs="Calibri"/>
                <w:b/>
                <w:sz w:val="20"/>
                <w:szCs w:val="20"/>
                <w:lang w:val="sl-SI"/>
              </w:rPr>
              <w:footnoteReference w:id="1"/>
            </w:r>
            <w:r w:rsidRPr="008E076F">
              <w:rPr>
                <w:rFonts w:ascii="Calibri" w:hAnsi="Calibri" w:cs="Calibri"/>
                <w:b/>
                <w:sz w:val="20"/>
                <w:szCs w:val="20"/>
                <w:lang w:val="sl-SI"/>
              </w:rPr>
              <w:t xml:space="preserve"> </w:t>
            </w:r>
          </w:p>
          <w:p w14:paraId="47198C20" w14:textId="77777777" w:rsidR="00FE1515" w:rsidRPr="008E076F" w:rsidRDefault="00D93E8B" w:rsidP="009827D6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sl-SI"/>
              </w:rPr>
            </w:pPr>
            <w:r w:rsidRPr="008E076F">
              <w:rPr>
                <w:rFonts w:ascii="Calibri" w:hAnsi="Calibri" w:cs="Calibri"/>
                <w:bCs/>
                <w:sz w:val="20"/>
                <w:szCs w:val="20"/>
                <w:lang w:val="sl-SI"/>
              </w:rPr>
              <w:t>(dodeljeno število točk k posameznemu merilu)</w:t>
            </w:r>
          </w:p>
        </w:tc>
      </w:tr>
      <w:tr w:rsidR="00FE1515" w:rsidRPr="008E076F" w14:paraId="07655C2A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3364D8E9" w14:textId="77777777" w:rsidR="00FE1515" w:rsidRPr="008E076F" w:rsidRDefault="00EE7643" w:rsidP="00EE7643">
            <w:pPr>
              <w:pStyle w:val="Navadensplet"/>
              <w:tabs>
                <w:tab w:val="left" w:pos="142"/>
                <w:tab w:val="left" w:pos="284"/>
              </w:tabs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1</w:t>
            </w:r>
            <w:r w:rsidR="00B050B8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. </w:t>
            </w: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Vpis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 </w:t>
            </w: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v študijski program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 tretje stopnje.</w:t>
            </w:r>
          </w:p>
        </w:tc>
        <w:tc>
          <w:tcPr>
            <w:tcW w:w="1431" w:type="pct"/>
            <w:shd w:val="clear" w:color="auto" w:fill="auto"/>
            <w:vAlign w:val="center"/>
          </w:tcPr>
          <w:p w14:paraId="3EE23704" w14:textId="77777777" w:rsidR="00FE1515" w:rsidRPr="008E076F" w:rsidRDefault="00FE1515" w:rsidP="00FE1515">
            <w:pPr>
              <w:pStyle w:val="Navadensplet"/>
              <w:rPr>
                <w:rFonts w:ascii="Calibri" w:hAnsi="Calibri" w:cs="Calibri"/>
                <w:sz w:val="20"/>
                <w:szCs w:val="20"/>
                <w:lang w:val="sl-SI"/>
              </w:rPr>
            </w:pPr>
          </w:p>
        </w:tc>
      </w:tr>
      <w:tr w:rsidR="00FE1515" w:rsidRPr="008E076F" w14:paraId="07002A00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568D6437" w14:textId="77777777" w:rsidR="00FE1515" w:rsidRPr="008E076F" w:rsidRDefault="00EE7643" w:rsidP="00EE7643">
            <w:pPr>
              <w:pStyle w:val="Navadensplet"/>
              <w:tabs>
                <w:tab w:val="left" w:pos="142"/>
                <w:tab w:val="left" w:pos="284"/>
              </w:tabs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2</w:t>
            </w:r>
            <w:r w:rsidR="00B050B8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. </w:t>
            </w: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Prejete nagrade oz. priznanja.</w:t>
            </w:r>
          </w:p>
        </w:tc>
        <w:tc>
          <w:tcPr>
            <w:tcW w:w="1431" w:type="pct"/>
            <w:shd w:val="clear" w:color="auto" w:fill="auto"/>
            <w:vAlign w:val="center"/>
          </w:tcPr>
          <w:p w14:paraId="094A6B39" w14:textId="77777777" w:rsidR="00FE1515" w:rsidRPr="008E076F" w:rsidRDefault="00FE1515" w:rsidP="00B050B8">
            <w:pPr>
              <w:pStyle w:val="Navadensplet"/>
              <w:tabs>
                <w:tab w:val="left" w:pos="142"/>
                <w:tab w:val="left" w:pos="284"/>
              </w:tabs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  <w:lang w:val="sl-SI"/>
              </w:rPr>
            </w:pPr>
          </w:p>
        </w:tc>
      </w:tr>
      <w:tr w:rsidR="00FE1515" w:rsidRPr="008E076F" w14:paraId="05B11832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2C57EFA2" w14:textId="77777777" w:rsidR="00FE1515" w:rsidRPr="008E076F" w:rsidRDefault="00EE7643" w:rsidP="00EE7643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3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>. Ima objavljene znanstvene članke.</w:t>
            </w:r>
          </w:p>
        </w:tc>
        <w:tc>
          <w:tcPr>
            <w:tcW w:w="1431" w:type="pct"/>
            <w:shd w:val="clear" w:color="auto" w:fill="auto"/>
            <w:vAlign w:val="center"/>
          </w:tcPr>
          <w:p w14:paraId="4490E514" w14:textId="77777777" w:rsidR="00FE1515" w:rsidRPr="008E076F" w:rsidRDefault="00FE1515" w:rsidP="00FE1515">
            <w:pPr>
              <w:pStyle w:val="Navadensplet"/>
              <w:rPr>
                <w:rFonts w:ascii="Calibri" w:hAnsi="Calibri" w:cs="Calibri"/>
                <w:sz w:val="22"/>
                <w:szCs w:val="22"/>
                <w:lang w:val="sl-SI"/>
              </w:rPr>
            </w:pPr>
          </w:p>
        </w:tc>
      </w:tr>
      <w:tr w:rsidR="00FE1515" w:rsidRPr="008E076F" w14:paraId="46D36C53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75F9E72A" w14:textId="77777777" w:rsidR="00FE1515" w:rsidRPr="008E076F" w:rsidRDefault="00EE7643" w:rsidP="00EE7643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4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. </w:t>
            </w: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Sodelovanje pri raziskovalnem delu.</w:t>
            </w:r>
          </w:p>
        </w:tc>
        <w:tc>
          <w:tcPr>
            <w:tcW w:w="1431" w:type="pct"/>
            <w:shd w:val="clear" w:color="auto" w:fill="auto"/>
            <w:vAlign w:val="center"/>
          </w:tcPr>
          <w:p w14:paraId="0F262E85" w14:textId="77777777" w:rsidR="00FE1515" w:rsidRPr="008E076F" w:rsidRDefault="00FE1515" w:rsidP="00FE1515">
            <w:pPr>
              <w:pStyle w:val="Navadensplet"/>
              <w:rPr>
                <w:rFonts w:ascii="Calibri" w:hAnsi="Calibri" w:cs="Calibri"/>
                <w:sz w:val="22"/>
                <w:szCs w:val="22"/>
                <w:lang w:val="sl-SI"/>
              </w:rPr>
            </w:pPr>
          </w:p>
        </w:tc>
      </w:tr>
      <w:tr w:rsidR="00FE1515" w:rsidRPr="008E076F" w14:paraId="3CE36220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37EF74FC" w14:textId="77777777" w:rsidR="00FE1515" w:rsidRPr="008E076F" w:rsidRDefault="00EE7643" w:rsidP="00EE7643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5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>. Ocena razgovora s kandidatom</w:t>
            </w:r>
            <w:r w:rsidR="009827D6" w:rsidRPr="008E076F">
              <w:rPr>
                <w:rFonts w:ascii="Calibri" w:hAnsi="Calibri" w:cs="Calibri"/>
                <w:sz w:val="22"/>
                <w:szCs w:val="22"/>
                <w:lang w:val="sl-SI"/>
              </w:rPr>
              <w:t>.</w:t>
            </w:r>
          </w:p>
        </w:tc>
        <w:tc>
          <w:tcPr>
            <w:tcW w:w="1431" w:type="pct"/>
            <w:shd w:val="clear" w:color="auto" w:fill="auto"/>
            <w:vAlign w:val="center"/>
          </w:tcPr>
          <w:p w14:paraId="7867B04D" w14:textId="77777777" w:rsidR="00FE1515" w:rsidRPr="008E076F" w:rsidRDefault="00FE1515" w:rsidP="00FE1515">
            <w:pPr>
              <w:pStyle w:val="Navadensplet"/>
              <w:rPr>
                <w:rFonts w:ascii="Calibri" w:hAnsi="Calibri" w:cs="Calibri"/>
                <w:sz w:val="22"/>
                <w:szCs w:val="22"/>
                <w:lang w:val="sl-SI"/>
              </w:rPr>
            </w:pPr>
          </w:p>
        </w:tc>
      </w:tr>
      <w:tr w:rsidR="00FE1515" w:rsidRPr="008E076F" w14:paraId="27437B23" w14:textId="77777777" w:rsidTr="00D44920">
        <w:trPr>
          <w:trHeight w:val="20"/>
        </w:trPr>
        <w:tc>
          <w:tcPr>
            <w:tcW w:w="3569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382BAE" w14:textId="77777777" w:rsidR="00D93E8B" w:rsidRPr="008E076F" w:rsidRDefault="00FE1515" w:rsidP="00FE151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b/>
                <w:sz w:val="22"/>
                <w:szCs w:val="22"/>
                <w:lang w:val="sl-SI"/>
              </w:rPr>
              <w:t xml:space="preserve">Skupno število zbranih točk </w:t>
            </w:r>
          </w:p>
          <w:p w14:paraId="57F0AC0B" w14:textId="77777777" w:rsidR="00FE1515" w:rsidRPr="008E076F" w:rsidRDefault="00FE1515" w:rsidP="00FE151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 xml:space="preserve">(seštevek </w:t>
            </w:r>
            <w:r w:rsidR="00D93E8B"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 xml:space="preserve">dodeljenega števila točk k posameznemu merilu </w:t>
            </w:r>
            <w:r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 xml:space="preserve">od 1. do </w:t>
            </w:r>
            <w:r w:rsidR="00EE7643"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>5</w:t>
            </w:r>
            <w:r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>.):</w:t>
            </w:r>
          </w:p>
        </w:tc>
        <w:tc>
          <w:tcPr>
            <w:tcW w:w="143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050952" w14:textId="77777777" w:rsidR="00FE1515" w:rsidRPr="008E076F" w:rsidRDefault="00FE1515" w:rsidP="00FE1515">
            <w:pPr>
              <w:pStyle w:val="Navadensplet"/>
              <w:rPr>
                <w:rFonts w:ascii="Calibri" w:hAnsi="Calibri" w:cs="Calibri"/>
                <w:b/>
                <w:sz w:val="22"/>
                <w:szCs w:val="22"/>
                <w:lang w:val="sl-SI"/>
              </w:rPr>
            </w:pPr>
          </w:p>
        </w:tc>
      </w:tr>
      <w:tr w:rsidR="00011E82" w:rsidRPr="008E076F" w14:paraId="2F15761F" w14:textId="77777777" w:rsidTr="00D4492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1501" w:type="pct"/>
            <w:shd w:val="clear" w:color="auto" w:fill="auto"/>
          </w:tcPr>
          <w:p w14:paraId="62D7BA37" w14:textId="77777777" w:rsidR="00011E82" w:rsidRPr="008E076F" w:rsidRDefault="00011E82" w:rsidP="009037A2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18"/>
                <w:szCs w:val="18"/>
                <w:lang w:val="sl-SI"/>
              </w:rPr>
            </w:pPr>
          </w:p>
          <w:p w14:paraId="090FBB48" w14:textId="77777777" w:rsidR="00D44920" w:rsidRPr="008E076F" w:rsidRDefault="00D44920" w:rsidP="009037A2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18"/>
                <w:szCs w:val="18"/>
                <w:lang w:val="sl-SI"/>
              </w:rPr>
            </w:pPr>
          </w:p>
        </w:tc>
        <w:tc>
          <w:tcPr>
            <w:tcW w:w="1167" w:type="pct"/>
            <w:shd w:val="clear" w:color="auto" w:fill="auto"/>
          </w:tcPr>
          <w:p w14:paraId="3B9070D4" w14:textId="77777777" w:rsidR="00011E82" w:rsidRPr="008E076F" w:rsidRDefault="00011E82" w:rsidP="009037A2">
            <w:pPr>
              <w:pStyle w:val="Navadensplet"/>
              <w:spacing w:before="0" w:beforeAutospacing="0" w:after="0" w:afterAutospacing="0"/>
              <w:jc w:val="center"/>
              <w:rPr>
                <w:rFonts w:ascii="Calibri" w:hAnsi="Calibri" w:cs="Calibri"/>
                <w:color w:val="AEAAAA"/>
                <w:sz w:val="18"/>
                <w:szCs w:val="18"/>
                <w:lang w:val="sl-SI"/>
              </w:rPr>
            </w:pPr>
          </w:p>
        </w:tc>
        <w:tc>
          <w:tcPr>
            <w:tcW w:w="901" w:type="pct"/>
            <w:shd w:val="clear" w:color="auto" w:fill="auto"/>
          </w:tcPr>
          <w:p w14:paraId="2F454D48" w14:textId="77777777" w:rsidR="00011E82" w:rsidRPr="008E076F" w:rsidRDefault="00011E82" w:rsidP="009037A2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18"/>
                <w:szCs w:val="18"/>
                <w:lang w:val="sl-SI"/>
              </w:rPr>
            </w:pPr>
          </w:p>
        </w:tc>
        <w:tc>
          <w:tcPr>
            <w:tcW w:w="1431" w:type="pct"/>
            <w:shd w:val="clear" w:color="auto" w:fill="auto"/>
          </w:tcPr>
          <w:p w14:paraId="10B29BF3" w14:textId="77777777" w:rsidR="00011E82" w:rsidRPr="008E076F" w:rsidRDefault="00011E82" w:rsidP="009037A2">
            <w:pPr>
              <w:pStyle w:val="Navadensplet"/>
              <w:spacing w:before="0" w:beforeAutospacing="0" w:after="0" w:afterAutospacing="0"/>
              <w:jc w:val="center"/>
              <w:rPr>
                <w:rFonts w:ascii="Calibri" w:hAnsi="Calibri" w:cs="Calibri"/>
                <w:color w:val="AEAAAA"/>
                <w:sz w:val="18"/>
                <w:szCs w:val="18"/>
                <w:lang w:val="sl-SI"/>
              </w:rPr>
            </w:pPr>
          </w:p>
        </w:tc>
      </w:tr>
    </w:tbl>
    <w:p w14:paraId="6561499E" w14:textId="77777777" w:rsidR="00282B11" w:rsidRPr="008E076F" w:rsidRDefault="00EE7643" w:rsidP="00282B11">
      <w:pPr>
        <w:pStyle w:val="Naslov1"/>
        <w:ind w:left="345" w:hanging="360"/>
        <w:rPr>
          <w:rFonts w:ascii="Calibri" w:hAnsi="Calibri" w:cs="Calibri"/>
        </w:rPr>
      </w:pPr>
      <w:r w:rsidRPr="008E076F">
        <w:rPr>
          <w:rFonts w:ascii="Calibri" w:hAnsi="Calibri" w:cs="Calibri"/>
        </w:rPr>
        <w:t xml:space="preserve"> </w:t>
      </w:r>
      <w:r w:rsidR="00282B11" w:rsidRPr="008E076F">
        <w:rPr>
          <w:rFonts w:ascii="Calibri" w:hAnsi="Calibri" w:cs="Calibri"/>
        </w:rPr>
        <w:t>3. KOMISIJA ZA IZBOR</w:t>
      </w:r>
    </w:p>
    <w:p w14:paraId="605221BD" w14:textId="77777777" w:rsidR="00DD7949" w:rsidRPr="008E076F" w:rsidRDefault="00DD7949" w:rsidP="00DD7949">
      <w:pPr>
        <w:rPr>
          <w:lang w:val="sl-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82B11" w:rsidRPr="008E076F" w14:paraId="762C0AFC" w14:textId="77777777" w:rsidTr="00D44920">
        <w:trPr>
          <w:trHeight w:val="57"/>
        </w:trPr>
        <w:tc>
          <w:tcPr>
            <w:tcW w:w="4606" w:type="dxa"/>
            <w:shd w:val="clear" w:color="auto" w:fill="E7E6E6"/>
          </w:tcPr>
          <w:p w14:paraId="49E54CB7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Ime in priimek članov Komisije za izbor</w:t>
            </w:r>
            <w:r w:rsidR="00D93E8B"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:</w:t>
            </w:r>
          </w:p>
        </w:tc>
        <w:tc>
          <w:tcPr>
            <w:tcW w:w="4606" w:type="dxa"/>
            <w:shd w:val="clear" w:color="auto" w:fill="E7E6E6"/>
          </w:tcPr>
          <w:p w14:paraId="7CBCE863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Podpis</w:t>
            </w:r>
            <w:r w:rsidR="00D93E8B"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i</w:t>
            </w:r>
            <w:r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 xml:space="preserve"> članov Komisije za izbor</w:t>
            </w:r>
            <w:r w:rsidR="00D93E8B"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:</w:t>
            </w:r>
          </w:p>
        </w:tc>
      </w:tr>
      <w:tr w:rsidR="00282B11" w:rsidRPr="008E076F" w14:paraId="2005804C" w14:textId="77777777" w:rsidTr="00D44920">
        <w:trPr>
          <w:trHeight w:val="57"/>
        </w:trPr>
        <w:tc>
          <w:tcPr>
            <w:tcW w:w="4606" w:type="dxa"/>
            <w:shd w:val="clear" w:color="auto" w:fill="auto"/>
          </w:tcPr>
          <w:p w14:paraId="12AE4A7A" w14:textId="77777777" w:rsidR="00D44920" w:rsidRPr="008E076F" w:rsidRDefault="00D44920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  <w:tc>
          <w:tcPr>
            <w:tcW w:w="4606" w:type="dxa"/>
            <w:shd w:val="clear" w:color="auto" w:fill="auto"/>
          </w:tcPr>
          <w:p w14:paraId="436BF792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  <w:tr w:rsidR="007D2A98" w:rsidRPr="008E076F" w14:paraId="3942DD2E" w14:textId="77777777" w:rsidTr="00D44920">
        <w:trPr>
          <w:trHeight w:val="57"/>
        </w:trPr>
        <w:tc>
          <w:tcPr>
            <w:tcW w:w="4606" w:type="dxa"/>
            <w:shd w:val="clear" w:color="auto" w:fill="auto"/>
          </w:tcPr>
          <w:p w14:paraId="0E179870" w14:textId="77777777" w:rsidR="00D44920" w:rsidRPr="008E076F" w:rsidRDefault="00D44920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  <w:tc>
          <w:tcPr>
            <w:tcW w:w="4606" w:type="dxa"/>
            <w:shd w:val="clear" w:color="auto" w:fill="auto"/>
          </w:tcPr>
          <w:p w14:paraId="3A3FB656" w14:textId="77777777" w:rsidR="007D2A98" w:rsidRPr="008E076F" w:rsidRDefault="007D2A98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  <w:tr w:rsidR="007D2A98" w:rsidRPr="008E076F" w14:paraId="1A4BB0B1" w14:textId="77777777" w:rsidTr="00D44920">
        <w:trPr>
          <w:trHeight w:val="57"/>
        </w:trPr>
        <w:tc>
          <w:tcPr>
            <w:tcW w:w="4606" w:type="dxa"/>
            <w:shd w:val="clear" w:color="auto" w:fill="auto"/>
          </w:tcPr>
          <w:p w14:paraId="552C02AE" w14:textId="77777777" w:rsidR="00D44920" w:rsidRPr="008E076F" w:rsidRDefault="00D44920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  <w:tc>
          <w:tcPr>
            <w:tcW w:w="4606" w:type="dxa"/>
            <w:shd w:val="clear" w:color="auto" w:fill="auto"/>
          </w:tcPr>
          <w:p w14:paraId="146FA64E" w14:textId="77777777" w:rsidR="007D2A98" w:rsidRPr="008E076F" w:rsidRDefault="007D2A98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  <w:tr w:rsidR="00282B11" w:rsidRPr="008E076F" w14:paraId="198981A0" w14:textId="77777777" w:rsidTr="00D44920">
        <w:trPr>
          <w:trHeight w:val="57"/>
        </w:trPr>
        <w:tc>
          <w:tcPr>
            <w:tcW w:w="4606" w:type="dxa"/>
            <w:shd w:val="clear" w:color="auto" w:fill="auto"/>
          </w:tcPr>
          <w:p w14:paraId="64C62C2C" w14:textId="77777777" w:rsidR="00D44920" w:rsidRPr="008E076F" w:rsidRDefault="00D44920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  <w:tc>
          <w:tcPr>
            <w:tcW w:w="4606" w:type="dxa"/>
            <w:shd w:val="clear" w:color="auto" w:fill="auto"/>
          </w:tcPr>
          <w:p w14:paraId="219984D4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  <w:tr w:rsidR="00282B11" w:rsidRPr="008E076F" w14:paraId="2889233E" w14:textId="77777777" w:rsidTr="00D44920">
        <w:trPr>
          <w:trHeight w:val="57"/>
        </w:trPr>
        <w:tc>
          <w:tcPr>
            <w:tcW w:w="4606" w:type="dxa"/>
            <w:shd w:val="clear" w:color="auto" w:fill="auto"/>
          </w:tcPr>
          <w:p w14:paraId="4B3E8AFA" w14:textId="77777777" w:rsidR="00D44920" w:rsidRPr="008E076F" w:rsidRDefault="00D44920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  <w:tc>
          <w:tcPr>
            <w:tcW w:w="4606" w:type="dxa"/>
            <w:shd w:val="clear" w:color="auto" w:fill="auto"/>
          </w:tcPr>
          <w:p w14:paraId="396666F9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</w:tbl>
    <w:p w14:paraId="3019D1A0" w14:textId="77777777" w:rsidR="00D44920" w:rsidRPr="008E076F" w:rsidRDefault="00D44920" w:rsidP="00697C81">
      <w:pPr>
        <w:pStyle w:val="Navadensplet"/>
        <w:spacing w:before="0" w:beforeAutospacing="0" w:after="0" w:afterAutospacing="0"/>
        <w:rPr>
          <w:rFonts w:ascii="Calibri" w:hAnsi="Calibri" w:cs="Calibri"/>
          <w:b/>
          <w:sz w:val="18"/>
          <w:szCs w:val="18"/>
          <w:u w:val="single"/>
          <w:lang w:val="sl-SI"/>
        </w:rPr>
      </w:pPr>
    </w:p>
    <w:p w14:paraId="698BA144" w14:textId="77777777" w:rsidR="00D44920" w:rsidRPr="008E076F" w:rsidRDefault="00D44920" w:rsidP="00697C81">
      <w:pPr>
        <w:pStyle w:val="Navadensplet"/>
        <w:spacing w:before="0" w:beforeAutospacing="0" w:after="0" w:afterAutospacing="0"/>
        <w:rPr>
          <w:rFonts w:ascii="Calibri" w:hAnsi="Calibri" w:cs="Calibri"/>
          <w:b/>
          <w:sz w:val="18"/>
          <w:szCs w:val="18"/>
          <w:u w:val="single"/>
          <w:lang w:val="sl-SI"/>
        </w:rPr>
      </w:pPr>
    </w:p>
    <w:p w14:paraId="2CB6AC1C" w14:textId="77777777" w:rsidR="00BF21D9" w:rsidRPr="008E076F" w:rsidRDefault="0068626B" w:rsidP="00697C81">
      <w:pPr>
        <w:pStyle w:val="Navadensplet"/>
        <w:spacing w:before="0" w:beforeAutospacing="0" w:after="0" w:afterAutospacing="0"/>
        <w:rPr>
          <w:rFonts w:ascii="Calibri" w:hAnsi="Calibri" w:cs="Calibri"/>
          <w:b/>
          <w:sz w:val="18"/>
          <w:szCs w:val="18"/>
          <w:u w:val="single"/>
          <w:lang w:val="sl-SI"/>
        </w:rPr>
      </w:pPr>
      <w:r w:rsidRPr="008E076F">
        <w:rPr>
          <w:rFonts w:ascii="Calibri" w:hAnsi="Calibri" w:cs="Calibri"/>
          <w:b/>
          <w:sz w:val="18"/>
          <w:szCs w:val="18"/>
          <w:u w:val="single"/>
          <w:lang w:val="sl-SI"/>
        </w:rPr>
        <w:t>Prilogi</w:t>
      </w:r>
      <w:r w:rsidR="00BF21D9" w:rsidRPr="008E076F">
        <w:rPr>
          <w:rFonts w:ascii="Calibri" w:hAnsi="Calibri" w:cs="Calibri"/>
          <w:b/>
          <w:sz w:val="18"/>
          <w:szCs w:val="18"/>
          <w:u w:val="single"/>
          <w:lang w:val="sl-SI"/>
        </w:rPr>
        <w:t xml:space="preserve">: </w:t>
      </w:r>
    </w:p>
    <w:p w14:paraId="76F5720E" w14:textId="77777777" w:rsidR="007B6196" w:rsidRPr="008E076F" w:rsidRDefault="007B6196" w:rsidP="00697C81">
      <w:pPr>
        <w:pStyle w:val="Navadensplet"/>
        <w:spacing w:before="0" w:beforeAutospacing="0" w:after="0" w:afterAutospacing="0"/>
        <w:rPr>
          <w:rFonts w:ascii="Calibri" w:hAnsi="Calibri" w:cs="Calibri"/>
          <w:sz w:val="18"/>
          <w:szCs w:val="18"/>
          <w:lang w:val="sl-SI"/>
        </w:rPr>
      </w:pPr>
    </w:p>
    <w:p w14:paraId="412572A8" w14:textId="77777777" w:rsidR="0068626B" w:rsidRPr="008E076F" w:rsidRDefault="007D2A98" w:rsidP="0068626B">
      <w:pPr>
        <w:pStyle w:val="Navadensplet"/>
        <w:numPr>
          <w:ilvl w:val="0"/>
          <w:numId w:val="17"/>
        </w:numPr>
        <w:spacing w:before="0" w:beforeAutospacing="0" w:after="0" w:afterAutospacing="0"/>
        <w:rPr>
          <w:rFonts w:ascii="Calibri" w:hAnsi="Calibri" w:cs="Calibri"/>
          <w:sz w:val="18"/>
          <w:szCs w:val="18"/>
          <w:lang w:val="sl-SI"/>
        </w:rPr>
      </w:pPr>
      <w:r w:rsidRPr="008E076F">
        <w:rPr>
          <w:rFonts w:ascii="Calibri" w:hAnsi="Calibri" w:cs="Calibri"/>
          <w:sz w:val="18"/>
          <w:szCs w:val="18"/>
          <w:lang w:val="sl-SI"/>
        </w:rPr>
        <w:t>Z</w:t>
      </w:r>
      <w:r w:rsidR="0068626B" w:rsidRPr="008E076F">
        <w:rPr>
          <w:rFonts w:ascii="Calibri" w:hAnsi="Calibri" w:cs="Calibri"/>
          <w:sz w:val="18"/>
          <w:szCs w:val="18"/>
          <w:lang w:val="sl-SI"/>
        </w:rPr>
        <w:t>apisnik razgovora s kandidatom</w:t>
      </w:r>
      <w:r w:rsidR="00D44920" w:rsidRPr="008E076F">
        <w:rPr>
          <w:rFonts w:ascii="Calibri" w:hAnsi="Calibri" w:cs="Calibri"/>
          <w:sz w:val="18"/>
          <w:szCs w:val="18"/>
          <w:lang w:val="sl-SI"/>
        </w:rPr>
        <w:t xml:space="preserve"> za mladega raziskovalca</w:t>
      </w:r>
      <w:r w:rsidRPr="008E076F">
        <w:rPr>
          <w:rFonts w:ascii="Calibri" w:hAnsi="Calibri" w:cs="Calibri"/>
          <w:sz w:val="18"/>
          <w:szCs w:val="18"/>
          <w:lang w:val="sl-SI"/>
        </w:rPr>
        <w:t>.</w:t>
      </w:r>
    </w:p>
    <w:p w14:paraId="54AC5C57" w14:textId="77777777" w:rsidR="004A1A2D" w:rsidRPr="008E076F" w:rsidRDefault="007D2A98" w:rsidP="007D2A98">
      <w:pPr>
        <w:pStyle w:val="Navadensplet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  <w:sz w:val="18"/>
          <w:szCs w:val="18"/>
          <w:lang w:val="sl-SI"/>
        </w:rPr>
      </w:pPr>
      <w:r w:rsidRPr="008E076F">
        <w:rPr>
          <w:rFonts w:ascii="Calibri" w:hAnsi="Calibri" w:cs="Calibri"/>
          <w:sz w:val="18"/>
          <w:szCs w:val="18"/>
          <w:lang w:val="sl-SI"/>
        </w:rPr>
        <w:t>P</w:t>
      </w:r>
      <w:r w:rsidR="00BF21D9" w:rsidRPr="008E076F">
        <w:rPr>
          <w:rFonts w:ascii="Calibri" w:hAnsi="Calibri" w:cs="Calibri"/>
          <w:sz w:val="18"/>
          <w:szCs w:val="18"/>
          <w:lang w:val="sl-SI"/>
        </w:rPr>
        <w:t>isna utemeljitev izbire oz. zavrnitve kandidatov</w:t>
      </w:r>
      <w:r w:rsidR="007B6196" w:rsidRPr="008E076F">
        <w:rPr>
          <w:rFonts w:ascii="Calibri" w:hAnsi="Calibri" w:cs="Calibri"/>
          <w:sz w:val="18"/>
          <w:szCs w:val="18"/>
          <w:lang w:val="sl-SI"/>
        </w:rPr>
        <w:t xml:space="preserve"> v primeru, če je </w:t>
      </w:r>
      <w:r w:rsidRPr="008E076F">
        <w:rPr>
          <w:rFonts w:ascii="Calibri" w:hAnsi="Calibri" w:cs="Calibri"/>
          <w:sz w:val="18"/>
          <w:szCs w:val="18"/>
          <w:lang w:val="sl-SI"/>
        </w:rPr>
        <w:t xml:space="preserve">na prosto mesto pri posameznem mentorju </w:t>
      </w:r>
      <w:r w:rsidR="007B6196" w:rsidRPr="008E076F">
        <w:rPr>
          <w:rFonts w:ascii="Calibri" w:hAnsi="Calibri" w:cs="Calibri"/>
          <w:sz w:val="18"/>
          <w:szCs w:val="18"/>
          <w:lang w:val="sl-SI"/>
        </w:rPr>
        <w:t xml:space="preserve">prijavljenih </w:t>
      </w:r>
      <w:r w:rsidR="007C3E98" w:rsidRPr="008E076F">
        <w:rPr>
          <w:rFonts w:ascii="Calibri" w:hAnsi="Calibri" w:cs="Calibri"/>
          <w:sz w:val="18"/>
          <w:szCs w:val="18"/>
          <w:lang w:val="sl-SI"/>
        </w:rPr>
        <w:t xml:space="preserve">več </w:t>
      </w:r>
      <w:r w:rsidR="00DD665F" w:rsidRPr="008E076F">
        <w:rPr>
          <w:rFonts w:ascii="Calibri" w:hAnsi="Calibri" w:cs="Calibri"/>
          <w:sz w:val="18"/>
          <w:szCs w:val="18"/>
          <w:lang w:val="sl-SI"/>
        </w:rPr>
        <w:t>kandidatov</w:t>
      </w:r>
      <w:r w:rsidR="007B6196" w:rsidRPr="008E076F">
        <w:rPr>
          <w:rFonts w:ascii="Calibri" w:hAnsi="Calibri" w:cs="Calibri"/>
          <w:sz w:val="18"/>
          <w:szCs w:val="18"/>
          <w:lang w:val="sl-SI"/>
        </w:rPr>
        <w:t>.</w:t>
      </w:r>
    </w:p>
    <w:p w14:paraId="735F501E" w14:textId="77777777" w:rsidR="009409C5" w:rsidRPr="008E076F" w:rsidRDefault="009409C5" w:rsidP="009409C5">
      <w:pPr>
        <w:pStyle w:val="Navadensplet"/>
        <w:spacing w:before="0" w:beforeAutospacing="0" w:after="0" w:afterAutospacing="0"/>
        <w:jc w:val="both"/>
        <w:rPr>
          <w:rFonts w:ascii="Calibri" w:hAnsi="Calibri" w:cs="Calibri"/>
          <w:sz w:val="18"/>
          <w:szCs w:val="18"/>
          <w:lang w:val="sl-SI"/>
        </w:rPr>
      </w:pPr>
    </w:p>
    <w:p w14:paraId="2A9178EC" w14:textId="77777777" w:rsidR="009409C5" w:rsidRPr="008E076F" w:rsidRDefault="009409C5" w:rsidP="009409C5">
      <w:pPr>
        <w:pStyle w:val="Navadensplet"/>
        <w:spacing w:before="0" w:beforeAutospacing="0" w:after="0" w:afterAutospacing="0"/>
        <w:jc w:val="both"/>
        <w:rPr>
          <w:rFonts w:ascii="Calibri" w:hAnsi="Calibri" w:cs="Calibri"/>
          <w:sz w:val="18"/>
          <w:szCs w:val="18"/>
          <w:lang w:val="sl-SI"/>
        </w:rPr>
      </w:pPr>
    </w:p>
    <w:sectPr w:rsidR="009409C5" w:rsidRPr="008E076F" w:rsidSect="009409C5">
      <w:headerReference w:type="even" r:id="rId8"/>
      <w:footerReference w:type="even" r:id="rId9"/>
      <w:footerReference w:type="default" r:id="rId10"/>
      <w:headerReference w:type="first" r:id="rId11"/>
      <w:pgSz w:w="11906" w:h="16838"/>
      <w:pgMar w:top="654" w:right="1416" w:bottom="719" w:left="1418" w:header="63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6E302" w14:textId="77777777" w:rsidR="007D1527" w:rsidRDefault="007D1527">
      <w:r>
        <w:separator/>
      </w:r>
    </w:p>
  </w:endnote>
  <w:endnote w:type="continuationSeparator" w:id="0">
    <w:p w14:paraId="2E4B0FA9" w14:textId="77777777" w:rsidR="007D1527" w:rsidRDefault="007D1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54233" w14:textId="77777777" w:rsidR="0004596D" w:rsidRDefault="0004596D">
    <w:pPr>
      <w:pStyle w:val="Noga"/>
      <w:framePr w:wrap="around" w:vAnchor="text" w:hAnchor="margin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693991EA" w14:textId="77777777" w:rsidR="0004596D" w:rsidRDefault="0004596D">
    <w:pPr>
      <w:pStyle w:val="Nog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E8164" w14:textId="77777777" w:rsidR="0004596D" w:rsidRDefault="0004596D">
    <w:pPr>
      <w:pStyle w:val="Noga"/>
      <w:framePr w:wrap="around" w:vAnchor="text" w:hAnchor="margin" w:y="1"/>
      <w:rPr>
        <w:rStyle w:val="tevilkastrani"/>
      </w:rPr>
    </w:pPr>
  </w:p>
  <w:p w14:paraId="4C76DA94" w14:textId="77777777" w:rsidR="00C658B7" w:rsidRPr="007564BD" w:rsidRDefault="00C658B7" w:rsidP="00C658B7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>
      <w:rPr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>
      <w:rPr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  <w:p w14:paraId="06AC4645" w14:textId="77777777" w:rsidR="0004596D" w:rsidRPr="0088546B" w:rsidRDefault="0004596D" w:rsidP="00C658B7">
    <w:pPr>
      <w:pStyle w:val="Noga"/>
      <w:ind w:left="360"/>
      <w:jc w:val="both"/>
      <w:rPr>
        <w:rFonts w:ascii="Corbel" w:hAnsi="Corbe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8D079" w14:textId="77777777" w:rsidR="007D1527" w:rsidRDefault="007D1527">
      <w:r>
        <w:separator/>
      </w:r>
    </w:p>
  </w:footnote>
  <w:footnote w:type="continuationSeparator" w:id="0">
    <w:p w14:paraId="2B4904FB" w14:textId="77777777" w:rsidR="007D1527" w:rsidRDefault="007D1527">
      <w:r>
        <w:continuationSeparator/>
      </w:r>
    </w:p>
  </w:footnote>
  <w:footnote w:id="1">
    <w:p w14:paraId="39B0E420" w14:textId="227FD6A4" w:rsidR="00157E27" w:rsidRPr="008E076F" w:rsidRDefault="00157E27">
      <w:pPr>
        <w:pStyle w:val="Sprotnaopomba-besedilo"/>
        <w:rPr>
          <w:rFonts w:ascii="Calibri" w:hAnsi="Calibri" w:cs="Calibri"/>
          <w:lang w:val="sl-SI"/>
        </w:rPr>
      </w:pPr>
      <w:r w:rsidRPr="008E076F">
        <w:rPr>
          <w:rStyle w:val="Sprotnaopomba-sklic"/>
          <w:rFonts w:ascii="Calibri" w:hAnsi="Calibri" w:cs="Calibri"/>
          <w:sz w:val="18"/>
          <w:szCs w:val="18"/>
          <w:lang w:val="sl-SI"/>
        </w:rPr>
        <w:footnoteRef/>
      </w:r>
      <w:r w:rsidRPr="008E076F">
        <w:rPr>
          <w:rFonts w:ascii="Calibri" w:hAnsi="Calibri" w:cs="Calibri"/>
          <w:sz w:val="18"/>
          <w:szCs w:val="18"/>
          <w:lang w:val="sl-SI"/>
        </w:rPr>
        <w:t xml:space="preserve">Vrednotenje meril je opredeljeno s Pravilnikom o </w:t>
      </w:r>
      <w:r w:rsidR="005F355E">
        <w:rPr>
          <w:rFonts w:ascii="Calibri" w:hAnsi="Calibri" w:cs="Calibri"/>
          <w:sz w:val="18"/>
          <w:szCs w:val="18"/>
          <w:lang w:val="sl-SI"/>
        </w:rPr>
        <w:t>upravičenosti financiranja mladih raziskovalcev in postopkih za izbiro mentorjev in mladih raziskovalcev</w:t>
      </w:r>
      <w:r w:rsidRPr="008E076F">
        <w:rPr>
          <w:rFonts w:ascii="Calibri" w:hAnsi="Calibri" w:cs="Calibri"/>
          <w:sz w:val="18"/>
          <w:szCs w:val="18"/>
          <w:lang w:val="sl-SI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5605B" w14:textId="77777777" w:rsidR="0004596D" w:rsidRDefault="0004596D">
    <w:pPr>
      <w:pStyle w:val="Glav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62E4D50" w14:textId="77777777" w:rsidR="0004596D" w:rsidRDefault="0004596D">
    <w:pPr>
      <w:pStyle w:val="Glava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61E19" w14:textId="56093550" w:rsidR="009409C5" w:rsidRDefault="000D7565" w:rsidP="009409C5">
    <w:pPr>
      <w:pStyle w:val="Glava"/>
      <w:jc w:val="center"/>
    </w:pPr>
    <w:r w:rsidRPr="00924AA6">
      <w:rPr>
        <w:noProof/>
      </w:rPr>
      <w:drawing>
        <wp:inline distT="0" distB="0" distL="0" distR="0" wp14:anchorId="73AC727C" wp14:editId="18C4EEC8">
          <wp:extent cx="1038860" cy="593725"/>
          <wp:effectExtent l="0" t="0" r="0" b="0"/>
          <wp:docPr id="1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860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AD65E4" w14:textId="77777777" w:rsidR="009409C5" w:rsidRDefault="009409C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06613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94A8B"/>
    <w:multiLevelType w:val="hybridMultilevel"/>
    <w:tmpl w:val="FE081D9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12A3C"/>
    <w:multiLevelType w:val="hybridMultilevel"/>
    <w:tmpl w:val="ED0A5BA8"/>
    <w:lvl w:ilvl="0" w:tplc="0424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96244E"/>
    <w:multiLevelType w:val="hybridMultilevel"/>
    <w:tmpl w:val="9866017E"/>
    <w:lvl w:ilvl="0" w:tplc="F3AC912A">
      <w:start w:val="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56BD3"/>
    <w:multiLevelType w:val="hybridMultilevel"/>
    <w:tmpl w:val="82FEB1AC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F0799"/>
    <w:multiLevelType w:val="hybridMultilevel"/>
    <w:tmpl w:val="752A7010"/>
    <w:lvl w:ilvl="0" w:tplc="CE96FD2E">
      <w:start w:val="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50522"/>
    <w:multiLevelType w:val="hybridMultilevel"/>
    <w:tmpl w:val="9F1EC7F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87457F"/>
    <w:multiLevelType w:val="hybridMultilevel"/>
    <w:tmpl w:val="1BC81B6A"/>
    <w:lvl w:ilvl="0" w:tplc="D952D61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76572"/>
    <w:multiLevelType w:val="hybridMultilevel"/>
    <w:tmpl w:val="22604760"/>
    <w:lvl w:ilvl="0" w:tplc="D488E84A">
      <w:start w:val="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00B7"/>
    <w:multiLevelType w:val="hybridMultilevel"/>
    <w:tmpl w:val="8FE01E34"/>
    <w:lvl w:ilvl="0" w:tplc="13224C0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14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A773B5"/>
    <w:multiLevelType w:val="multilevel"/>
    <w:tmpl w:val="65BEB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A86967"/>
    <w:multiLevelType w:val="hybridMultilevel"/>
    <w:tmpl w:val="B39CFB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7945E9"/>
    <w:multiLevelType w:val="hybridMultilevel"/>
    <w:tmpl w:val="8F32E6F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766DFA"/>
    <w:multiLevelType w:val="hybridMultilevel"/>
    <w:tmpl w:val="66BA798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27485"/>
    <w:multiLevelType w:val="multilevel"/>
    <w:tmpl w:val="C8AAB4C8"/>
    <w:lvl w:ilvl="0">
      <w:start w:val="5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Aria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224517"/>
    <w:multiLevelType w:val="hybridMultilevel"/>
    <w:tmpl w:val="B0AA16A2"/>
    <w:lvl w:ilvl="0" w:tplc="D952D61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E16550"/>
    <w:multiLevelType w:val="hybridMultilevel"/>
    <w:tmpl w:val="076CF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72FEE"/>
    <w:multiLevelType w:val="hybridMultilevel"/>
    <w:tmpl w:val="E8BE5A04"/>
    <w:lvl w:ilvl="0" w:tplc="C0924BA2">
      <w:start w:val="5"/>
      <w:numFmt w:val="decimal"/>
      <w:lvlText w:val="%1."/>
      <w:lvlJc w:val="left"/>
      <w:pPr>
        <w:ind w:left="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726" w:hanging="360"/>
      </w:pPr>
    </w:lvl>
    <w:lvl w:ilvl="2" w:tplc="0424001B" w:tentative="1">
      <w:start w:val="1"/>
      <w:numFmt w:val="lowerRoman"/>
      <w:lvlText w:val="%3."/>
      <w:lvlJc w:val="right"/>
      <w:pPr>
        <w:ind w:left="1446" w:hanging="180"/>
      </w:pPr>
    </w:lvl>
    <w:lvl w:ilvl="3" w:tplc="0424000F" w:tentative="1">
      <w:start w:val="1"/>
      <w:numFmt w:val="decimal"/>
      <w:lvlText w:val="%4."/>
      <w:lvlJc w:val="left"/>
      <w:pPr>
        <w:ind w:left="2166" w:hanging="360"/>
      </w:pPr>
    </w:lvl>
    <w:lvl w:ilvl="4" w:tplc="04240019" w:tentative="1">
      <w:start w:val="1"/>
      <w:numFmt w:val="lowerLetter"/>
      <w:lvlText w:val="%5."/>
      <w:lvlJc w:val="left"/>
      <w:pPr>
        <w:ind w:left="2886" w:hanging="360"/>
      </w:pPr>
    </w:lvl>
    <w:lvl w:ilvl="5" w:tplc="0424001B" w:tentative="1">
      <w:start w:val="1"/>
      <w:numFmt w:val="lowerRoman"/>
      <w:lvlText w:val="%6."/>
      <w:lvlJc w:val="right"/>
      <w:pPr>
        <w:ind w:left="3606" w:hanging="180"/>
      </w:pPr>
    </w:lvl>
    <w:lvl w:ilvl="6" w:tplc="0424000F" w:tentative="1">
      <w:start w:val="1"/>
      <w:numFmt w:val="decimal"/>
      <w:lvlText w:val="%7."/>
      <w:lvlJc w:val="left"/>
      <w:pPr>
        <w:ind w:left="4326" w:hanging="360"/>
      </w:pPr>
    </w:lvl>
    <w:lvl w:ilvl="7" w:tplc="04240019" w:tentative="1">
      <w:start w:val="1"/>
      <w:numFmt w:val="lowerLetter"/>
      <w:lvlText w:val="%8."/>
      <w:lvlJc w:val="left"/>
      <w:pPr>
        <w:ind w:left="5046" w:hanging="360"/>
      </w:pPr>
    </w:lvl>
    <w:lvl w:ilvl="8" w:tplc="042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8" w15:restartNumberingAfterBreak="0">
    <w:nsid w:val="5C335DE1"/>
    <w:multiLevelType w:val="hybridMultilevel"/>
    <w:tmpl w:val="A6467B50"/>
    <w:lvl w:ilvl="0" w:tplc="CB90D292">
      <w:start w:val="3"/>
      <w:numFmt w:val="decimal"/>
      <w:lvlText w:val="%1."/>
      <w:lvlJc w:val="left"/>
      <w:pPr>
        <w:ind w:left="36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6" w:hanging="360"/>
      </w:pPr>
    </w:lvl>
    <w:lvl w:ilvl="2" w:tplc="0424001B" w:tentative="1">
      <w:start w:val="1"/>
      <w:numFmt w:val="lowerRoman"/>
      <w:lvlText w:val="%3."/>
      <w:lvlJc w:val="right"/>
      <w:pPr>
        <w:ind w:left="1806" w:hanging="180"/>
      </w:pPr>
    </w:lvl>
    <w:lvl w:ilvl="3" w:tplc="0424000F" w:tentative="1">
      <w:start w:val="1"/>
      <w:numFmt w:val="decimal"/>
      <w:lvlText w:val="%4."/>
      <w:lvlJc w:val="left"/>
      <w:pPr>
        <w:ind w:left="2526" w:hanging="360"/>
      </w:pPr>
    </w:lvl>
    <w:lvl w:ilvl="4" w:tplc="04240019" w:tentative="1">
      <w:start w:val="1"/>
      <w:numFmt w:val="lowerLetter"/>
      <w:lvlText w:val="%5."/>
      <w:lvlJc w:val="left"/>
      <w:pPr>
        <w:ind w:left="3246" w:hanging="360"/>
      </w:pPr>
    </w:lvl>
    <w:lvl w:ilvl="5" w:tplc="0424001B" w:tentative="1">
      <w:start w:val="1"/>
      <w:numFmt w:val="lowerRoman"/>
      <w:lvlText w:val="%6."/>
      <w:lvlJc w:val="right"/>
      <w:pPr>
        <w:ind w:left="3966" w:hanging="180"/>
      </w:pPr>
    </w:lvl>
    <w:lvl w:ilvl="6" w:tplc="0424000F" w:tentative="1">
      <w:start w:val="1"/>
      <w:numFmt w:val="decimal"/>
      <w:lvlText w:val="%7."/>
      <w:lvlJc w:val="left"/>
      <w:pPr>
        <w:ind w:left="4686" w:hanging="360"/>
      </w:pPr>
    </w:lvl>
    <w:lvl w:ilvl="7" w:tplc="04240019" w:tentative="1">
      <w:start w:val="1"/>
      <w:numFmt w:val="lowerLetter"/>
      <w:lvlText w:val="%8."/>
      <w:lvlJc w:val="left"/>
      <w:pPr>
        <w:ind w:left="5406" w:hanging="360"/>
      </w:pPr>
    </w:lvl>
    <w:lvl w:ilvl="8" w:tplc="0424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9" w15:restartNumberingAfterBreak="0">
    <w:nsid w:val="6141371F"/>
    <w:multiLevelType w:val="hybridMultilevel"/>
    <w:tmpl w:val="EA5A3EE8"/>
    <w:lvl w:ilvl="0" w:tplc="FA52D92C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FC4BBE"/>
    <w:multiLevelType w:val="hybridMultilevel"/>
    <w:tmpl w:val="F850B130"/>
    <w:lvl w:ilvl="0" w:tplc="0424000F">
      <w:start w:val="1"/>
      <w:numFmt w:val="decimal"/>
      <w:lvlText w:val="%1."/>
      <w:lvlJc w:val="left"/>
      <w:pPr>
        <w:ind w:left="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726" w:hanging="360"/>
      </w:pPr>
    </w:lvl>
    <w:lvl w:ilvl="2" w:tplc="0424001B" w:tentative="1">
      <w:start w:val="1"/>
      <w:numFmt w:val="lowerRoman"/>
      <w:lvlText w:val="%3."/>
      <w:lvlJc w:val="right"/>
      <w:pPr>
        <w:ind w:left="1446" w:hanging="180"/>
      </w:pPr>
    </w:lvl>
    <w:lvl w:ilvl="3" w:tplc="0424000F" w:tentative="1">
      <w:start w:val="1"/>
      <w:numFmt w:val="decimal"/>
      <w:lvlText w:val="%4."/>
      <w:lvlJc w:val="left"/>
      <w:pPr>
        <w:ind w:left="2166" w:hanging="360"/>
      </w:pPr>
    </w:lvl>
    <w:lvl w:ilvl="4" w:tplc="04240019" w:tentative="1">
      <w:start w:val="1"/>
      <w:numFmt w:val="lowerLetter"/>
      <w:lvlText w:val="%5."/>
      <w:lvlJc w:val="left"/>
      <w:pPr>
        <w:ind w:left="2886" w:hanging="360"/>
      </w:pPr>
    </w:lvl>
    <w:lvl w:ilvl="5" w:tplc="0424001B" w:tentative="1">
      <w:start w:val="1"/>
      <w:numFmt w:val="lowerRoman"/>
      <w:lvlText w:val="%6."/>
      <w:lvlJc w:val="right"/>
      <w:pPr>
        <w:ind w:left="3606" w:hanging="180"/>
      </w:pPr>
    </w:lvl>
    <w:lvl w:ilvl="6" w:tplc="0424000F" w:tentative="1">
      <w:start w:val="1"/>
      <w:numFmt w:val="decimal"/>
      <w:lvlText w:val="%7."/>
      <w:lvlJc w:val="left"/>
      <w:pPr>
        <w:ind w:left="4326" w:hanging="360"/>
      </w:pPr>
    </w:lvl>
    <w:lvl w:ilvl="7" w:tplc="04240019" w:tentative="1">
      <w:start w:val="1"/>
      <w:numFmt w:val="lowerLetter"/>
      <w:lvlText w:val="%8."/>
      <w:lvlJc w:val="left"/>
      <w:pPr>
        <w:ind w:left="5046" w:hanging="360"/>
      </w:pPr>
    </w:lvl>
    <w:lvl w:ilvl="8" w:tplc="042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1" w15:restartNumberingAfterBreak="0">
    <w:nsid w:val="6BF551BE"/>
    <w:multiLevelType w:val="hybridMultilevel"/>
    <w:tmpl w:val="3D7080A0"/>
    <w:lvl w:ilvl="0" w:tplc="0424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2E649F"/>
    <w:multiLevelType w:val="hybridMultilevel"/>
    <w:tmpl w:val="6A780A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FE4FFC"/>
    <w:multiLevelType w:val="multilevel"/>
    <w:tmpl w:val="59929C26"/>
    <w:lvl w:ilvl="0">
      <w:start w:val="5"/>
      <w:numFmt w:val="bullet"/>
      <w:lvlText w:val="-"/>
      <w:lvlJc w:val="left"/>
      <w:pPr>
        <w:ind w:left="216" w:firstLine="1776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936" w:firstLine="3216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656" w:firstLine="4656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376" w:firstLine="6096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096" w:firstLine="7536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816" w:firstLine="8976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536" w:firstLine="10416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256" w:firstLine="11856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5976" w:firstLine="13296"/>
      </w:pPr>
      <w:rPr>
        <w:rFonts w:ascii="Arial" w:eastAsia="Arial" w:hAnsi="Arial" w:cs="Arial"/>
        <w:vertAlign w:val="baseline"/>
      </w:rPr>
    </w:lvl>
  </w:abstractNum>
  <w:abstractNum w:abstractNumId="24" w15:restartNumberingAfterBreak="0">
    <w:nsid w:val="72590072"/>
    <w:multiLevelType w:val="hybridMultilevel"/>
    <w:tmpl w:val="72DCBBC8"/>
    <w:lvl w:ilvl="0" w:tplc="D952D61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21A50"/>
    <w:multiLevelType w:val="hybridMultilevel"/>
    <w:tmpl w:val="782A6434"/>
    <w:lvl w:ilvl="0" w:tplc="504E3898">
      <w:start w:val="5"/>
      <w:numFmt w:val="decimal"/>
      <w:lvlText w:val="%1."/>
      <w:lvlJc w:val="left"/>
      <w:pPr>
        <w:ind w:left="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726" w:hanging="360"/>
      </w:pPr>
    </w:lvl>
    <w:lvl w:ilvl="2" w:tplc="0424001B" w:tentative="1">
      <w:start w:val="1"/>
      <w:numFmt w:val="lowerRoman"/>
      <w:lvlText w:val="%3."/>
      <w:lvlJc w:val="right"/>
      <w:pPr>
        <w:ind w:left="1446" w:hanging="180"/>
      </w:pPr>
    </w:lvl>
    <w:lvl w:ilvl="3" w:tplc="0424000F" w:tentative="1">
      <w:start w:val="1"/>
      <w:numFmt w:val="decimal"/>
      <w:lvlText w:val="%4."/>
      <w:lvlJc w:val="left"/>
      <w:pPr>
        <w:ind w:left="2166" w:hanging="360"/>
      </w:pPr>
    </w:lvl>
    <w:lvl w:ilvl="4" w:tplc="04240019" w:tentative="1">
      <w:start w:val="1"/>
      <w:numFmt w:val="lowerLetter"/>
      <w:lvlText w:val="%5."/>
      <w:lvlJc w:val="left"/>
      <w:pPr>
        <w:ind w:left="2886" w:hanging="360"/>
      </w:pPr>
    </w:lvl>
    <w:lvl w:ilvl="5" w:tplc="0424001B" w:tentative="1">
      <w:start w:val="1"/>
      <w:numFmt w:val="lowerRoman"/>
      <w:lvlText w:val="%6."/>
      <w:lvlJc w:val="right"/>
      <w:pPr>
        <w:ind w:left="3606" w:hanging="180"/>
      </w:pPr>
    </w:lvl>
    <w:lvl w:ilvl="6" w:tplc="0424000F" w:tentative="1">
      <w:start w:val="1"/>
      <w:numFmt w:val="decimal"/>
      <w:lvlText w:val="%7."/>
      <w:lvlJc w:val="left"/>
      <w:pPr>
        <w:ind w:left="4326" w:hanging="360"/>
      </w:pPr>
    </w:lvl>
    <w:lvl w:ilvl="7" w:tplc="04240019" w:tentative="1">
      <w:start w:val="1"/>
      <w:numFmt w:val="lowerLetter"/>
      <w:lvlText w:val="%8."/>
      <w:lvlJc w:val="left"/>
      <w:pPr>
        <w:ind w:left="5046" w:hanging="360"/>
      </w:pPr>
    </w:lvl>
    <w:lvl w:ilvl="8" w:tplc="042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6" w15:restartNumberingAfterBreak="0">
    <w:nsid w:val="7C7E3DCB"/>
    <w:multiLevelType w:val="multilevel"/>
    <w:tmpl w:val="A6907622"/>
    <w:lvl w:ilvl="0">
      <w:start w:val="1"/>
      <w:numFmt w:val="bullet"/>
      <w:lvlText w:val=""/>
      <w:lvlJc w:val="left"/>
      <w:pPr>
        <w:ind w:left="-284" w:firstLine="1080"/>
      </w:pPr>
      <w:rPr>
        <w:rFonts w:ascii="Symbol" w:hAnsi="Symbol" w:hint="default"/>
        <w:vertAlign w:val="baseline"/>
      </w:rPr>
    </w:lvl>
    <w:lvl w:ilvl="1">
      <w:start w:val="1"/>
      <w:numFmt w:val="bullet"/>
      <w:lvlText w:val="-"/>
      <w:lvlJc w:val="left"/>
      <w:pPr>
        <w:ind w:left="436" w:firstLine="2520"/>
      </w:pPr>
      <w:rPr>
        <w:rFonts w:ascii="Arial" w:eastAsia="Arial" w:hAnsi="Arial" w:cs="Arial"/>
        <w:vertAlign w:val="baseline"/>
      </w:rPr>
    </w:lvl>
    <w:lvl w:ilvl="2">
      <w:start w:val="1"/>
      <w:numFmt w:val="lowerRoman"/>
      <w:lvlText w:val="%3."/>
      <w:lvlJc w:val="right"/>
      <w:pPr>
        <w:ind w:left="1156" w:firstLine="414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76" w:firstLine="540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2596" w:firstLine="68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316" w:firstLine="84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036" w:firstLine="97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4756" w:firstLine="111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476" w:firstLine="12780"/>
      </w:pPr>
      <w:rPr>
        <w:vertAlign w:val="baseline"/>
      </w:rPr>
    </w:lvl>
  </w:abstractNum>
  <w:num w:numId="1" w16cid:durableId="1998993447">
    <w:abstractNumId w:val="19"/>
  </w:num>
  <w:num w:numId="2" w16cid:durableId="1671635733">
    <w:abstractNumId w:val="13"/>
  </w:num>
  <w:num w:numId="3" w16cid:durableId="56516022">
    <w:abstractNumId w:val="12"/>
  </w:num>
  <w:num w:numId="4" w16cid:durableId="1812362640">
    <w:abstractNumId w:val="6"/>
  </w:num>
  <w:num w:numId="5" w16cid:durableId="1791701081">
    <w:abstractNumId w:val="0"/>
  </w:num>
  <w:num w:numId="6" w16cid:durableId="62798096">
    <w:abstractNumId w:val="20"/>
  </w:num>
  <w:num w:numId="7" w16cid:durableId="1308240896">
    <w:abstractNumId w:val="7"/>
  </w:num>
  <w:num w:numId="8" w16cid:durableId="903641050">
    <w:abstractNumId w:val="26"/>
  </w:num>
  <w:num w:numId="9" w16cid:durableId="711735086">
    <w:abstractNumId w:val="11"/>
  </w:num>
  <w:num w:numId="10" w16cid:durableId="373310051">
    <w:abstractNumId w:val="1"/>
  </w:num>
  <w:num w:numId="11" w16cid:durableId="191771789">
    <w:abstractNumId w:val="16"/>
  </w:num>
  <w:num w:numId="12" w16cid:durableId="898437964">
    <w:abstractNumId w:val="24"/>
  </w:num>
  <w:num w:numId="13" w16cid:durableId="2027630163">
    <w:abstractNumId w:val="15"/>
  </w:num>
  <w:num w:numId="14" w16cid:durableId="1943342571">
    <w:abstractNumId w:val="10"/>
  </w:num>
  <w:num w:numId="15" w16cid:durableId="729695633">
    <w:abstractNumId w:val="14"/>
  </w:num>
  <w:num w:numId="16" w16cid:durableId="99374885">
    <w:abstractNumId w:val="9"/>
  </w:num>
  <w:num w:numId="17" w16cid:durableId="2040348595">
    <w:abstractNumId w:val="22"/>
  </w:num>
  <w:num w:numId="18" w16cid:durableId="120732772">
    <w:abstractNumId w:val="23"/>
  </w:num>
  <w:num w:numId="19" w16cid:durableId="218711898">
    <w:abstractNumId w:val="21"/>
  </w:num>
  <w:num w:numId="20" w16cid:durableId="2092696747">
    <w:abstractNumId w:val="2"/>
  </w:num>
  <w:num w:numId="21" w16cid:durableId="1014695075">
    <w:abstractNumId w:val="18"/>
  </w:num>
  <w:num w:numId="22" w16cid:durableId="282660361">
    <w:abstractNumId w:val="4"/>
  </w:num>
  <w:num w:numId="23" w16cid:durableId="325599958">
    <w:abstractNumId w:val="8"/>
  </w:num>
  <w:num w:numId="24" w16cid:durableId="1302688929">
    <w:abstractNumId w:val="17"/>
  </w:num>
  <w:num w:numId="25" w16cid:durableId="662050990">
    <w:abstractNumId w:val="25"/>
  </w:num>
  <w:num w:numId="26" w16cid:durableId="2023507352">
    <w:abstractNumId w:val="5"/>
  </w:num>
  <w:num w:numId="27" w16cid:durableId="4261218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tDQwNzEwMzEytjRQ0lEKTi0uzszPAykwqwUAogyzbCwAAAA="/>
  </w:docVars>
  <w:rsids>
    <w:rsidRoot w:val="00DB6CC1"/>
    <w:rsid w:val="0000410C"/>
    <w:rsid w:val="000054C2"/>
    <w:rsid w:val="00011E82"/>
    <w:rsid w:val="000172E6"/>
    <w:rsid w:val="00021109"/>
    <w:rsid w:val="000324A4"/>
    <w:rsid w:val="00032A45"/>
    <w:rsid w:val="00036BB0"/>
    <w:rsid w:val="00043D3F"/>
    <w:rsid w:val="0004596D"/>
    <w:rsid w:val="000617FB"/>
    <w:rsid w:val="00077221"/>
    <w:rsid w:val="00094918"/>
    <w:rsid w:val="000B248D"/>
    <w:rsid w:val="000B4A2C"/>
    <w:rsid w:val="000D27B4"/>
    <w:rsid w:val="000D2FA3"/>
    <w:rsid w:val="000D7565"/>
    <w:rsid w:val="000F4F5A"/>
    <w:rsid w:val="000F634F"/>
    <w:rsid w:val="000F75C7"/>
    <w:rsid w:val="001162D0"/>
    <w:rsid w:val="00117C75"/>
    <w:rsid w:val="00122C5F"/>
    <w:rsid w:val="00150415"/>
    <w:rsid w:val="001505BB"/>
    <w:rsid w:val="00150B40"/>
    <w:rsid w:val="00157E27"/>
    <w:rsid w:val="00183BD4"/>
    <w:rsid w:val="00183C95"/>
    <w:rsid w:val="00184176"/>
    <w:rsid w:val="001A3A0E"/>
    <w:rsid w:val="001A6718"/>
    <w:rsid w:val="001B2F7F"/>
    <w:rsid w:val="001B401C"/>
    <w:rsid w:val="001B6A1C"/>
    <w:rsid w:val="001C733E"/>
    <w:rsid w:val="001D2C12"/>
    <w:rsid w:val="001E3CDE"/>
    <w:rsid w:val="001E7335"/>
    <w:rsid w:val="001F7041"/>
    <w:rsid w:val="00200402"/>
    <w:rsid w:val="00203BBA"/>
    <w:rsid w:val="00211399"/>
    <w:rsid w:val="00227BB1"/>
    <w:rsid w:val="00230B42"/>
    <w:rsid w:val="002402D5"/>
    <w:rsid w:val="00263EA7"/>
    <w:rsid w:val="00265E2B"/>
    <w:rsid w:val="00282B11"/>
    <w:rsid w:val="002A0FB9"/>
    <w:rsid w:val="002A76F0"/>
    <w:rsid w:val="002C11B4"/>
    <w:rsid w:val="002C228C"/>
    <w:rsid w:val="002D58F4"/>
    <w:rsid w:val="002D6CEE"/>
    <w:rsid w:val="002E1D6A"/>
    <w:rsid w:val="002F0BCA"/>
    <w:rsid w:val="002F1097"/>
    <w:rsid w:val="0031139F"/>
    <w:rsid w:val="00312F37"/>
    <w:rsid w:val="003322E0"/>
    <w:rsid w:val="00341B2C"/>
    <w:rsid w:val="0034620D"/>
    <w:rsid w:val="00346724"/>
    <w:rsid w:val="003518CF"/>
    <w:rsid w:val="003704C4"/>
    <w:rsid w:val="003935C7"/>
    <w:rsid w:val="00394308"/>
    <w:rsid w:val="003A142F"/>
    <w:rsid w:val="003A2978"/>
    <w:rsid w:val="003B3A8E"/>
    <w:rsid w:val="003B7C26"/>
    <w:rsid w:val="003C67D3"/>
    <w:rsid w:val="003D281B"/>
    <w:rsid w:val="003D58D3"/>
    <w:rsid w:val="003E534A"/>
    <w:rsid w:val="003F5D64"/>
    <w:rsid w:val="00406109"/>
    <w:rsid w:val="00407038"/>
    <w:rsid w:val="004106B6"/>
    <w:rsid w:val="0041215A"/>
    <w:rsid w:val="0042553F"/>
    <w:rsid w:val="004364D5"/>
    <w:rsid w:val="00436B5E"/>
    <w:rsid w:val="00446996"/>
    <w:rsid w:val="00455396"/>
    <w:rsid w:val="004652AF"/>
    <w:rsid w:val="00470AB3"/>
    <w:rsid w:val="004715B1"/>
    <w:rsid w:val="00472677"/>
    <w:rsid w:val="004750C1"/>
    <w:rsid w:val="004870AF"/>
    <w:rsid w:val="004874F2"/>
    <w:rsid w:val="00487520"/>
    <w:rsid w:val="00491491"/>
    <w:rsid w:val="0049297E"/>
    <w:rsid w:val="004953B8"/>
    <w:rsid w:val="004A1749"/>
    <w:rsid w:val="004A1A2D"/>
    <w:rsid w:val="004C14BF"/>
    <w:rsid w:val="004C18F0"/>
    <w:rsid w:val="004C2CDB"/>
    <w:rsid w:val="004C7E96"/>
    <w:rsid w:val="004D2C65"/>
    <w:rsid w:val="004D5A65"/>
    <w:rsid w:val="004E05C4"/>
    <w:rsid w:val="004E416F"/>
    <w:rsid w:val="0052371C"/>
    <w:rsid w:val="00525AAE"/>
    <w:rsid w:val="00533E1D"/>
    <w:rsid w:val="00551E04"/>
    <w:rsid w:val="00551FC4"/>
    <w:rsid w:val="00572490"/>
    <w:rsid w:val="0058145C"/>
    <w:rsid w:val="00583E5B"/>
    <w:rsid w:val="00586355"/>
    <w:rsid w:val="005C2DB8"/>
    <w:rsid w:val="005D0858"/>
    <w:rsid w:val="005E2149"/>
    <w:rsid w:val="005E3A51"/>
    <w:rsid w:val="005F29F3"/>
    <w:rsid w:val="005F2AB3"/>
    <w:rsid w:val="005F355E"/>
    <w:rsid w:val="005F4851"/>
    <w:rsid w:val="0060094F"/>
    <w:rsid w:val="0060105A"/>
    <w:rsid w:val="00612B45"/>
    <w:rsid w:val="00617912"/>
    <w:rsid w:val="006226E1"/>
    <w:rsid w:val="00625F26"/>
    <w:rsid w:val="00635366"/>
    <w:rsid w:val="00637BFA"/>
    <w:rsid w:val="006465DB"/>
    <w:rsid w:val="00656B5F"/>
    <w:rsid w:val="00674EED"/>
    <w:rsid w:val="0068626B"/>
    <w:rsid w:val="00692484"/>
    <w:rsid w:val="0069468E"/>
    <w:rsid w:val="00697C81"/>
    <w:rsid w:val="006A2D03"/>
    <w:rsid w:val="006B126B"/>
    <w:rsid w:val="006B6600"/>
    <w:rsid w:val="006B66FB"/>
    <w:rsid w:val="006C0F43"/>
    <w:rsid w:val="006C1173"/>
    <w:rsid w:val="006C4409"/>
    <w:rsid w:val="006D5116"/>
    <w:rsid w:val="006E277E"/>
    <w:rsid w:val="006E2A3B"/>
    <w:rsid w:val="006E415B"/>
    <w:rsid w:val="006F511D"/>
    <w:rsid w:val="0070143B"/>
    <w:rsid w:val="007067A7"/>
    <w:rsid w:val="0071074F"/>
    <w:rsid w:val="00720062"/>
    <w:rsid w:val="00734025"/>
    <w:rsid w:val="00735859"/>
    <w:rsid w:val="00737DEB"/>
    <w:rsid w:val="007410C8"/>
    <w:rsid w:val="007426D7"/>
    <w:rsid w:val="00751DCE"/>
    <w:rsid w:val="0076020B"/>
    <w:rsid w:val="007700FC"/>
    <w:rsid w:val="00773197"/>
    <w:rsid w:val="00773959"/>
    <w:rsid w:val="00776B60"/>
    <w:rsid w:val="00782C13"/>
    <w:rsid w:val="00782F7A"/>
    <w:rsid w:val="00791A38"/>
    <w:rsid w:val="007A206E"/>
    <w:rsid w:val="007A5281"/>
    <w:rsid w:val="007A5BE1"/>
    <w:rsid w:val="007A6DD1"/>
    <w:rsid w:val="007B6196"/>
    <w:rsid w:val="007C3E98"/>
    <w:rsid w:val="007C458E"/>
    <w:rsid w:val="007D1527"/>
    <w:rsid w:val="007D2482"/>
    <w:rsid w:val="007D2A98"/>
    <w:rsid w:val="007D7958"/>
    <w:rsid w:val="007D7A02"/>
    <w:rsid w:val="00822319"/>
    <w:rsid w:val="00822F7D"/>
    <w:rsid w:val="008230BC"/>
    <w:rsid w:val="00824F36"/>
    <w:rsid w:val="00830DDB"/>
    <w:rsid w:val="0085055B"/>
    <w:rsid w:val="00855864"/>
    <w:rsid w:val="00856C3C"/>
    <w:rsid w:val="00865E75"/>
    <w:rsid w:val="00876816"/>
    <w:rsid w:val="0088546B"/>
    <w:rsid w:val="0088552F"/>
    <w:rsid w:val="0089019B"/>
    <w:rsid w:val="008A3BF7"/>
    <w:rsid w:val="008A6ACF"/>
    <w:rsid w:val="008B2CF3"/>
    <w:rsid w:val="008D48DC"/>
    <w:rsid w:val="008D5F8C"/>
    <w:rsid w:val="008D5FD4"/>
    <w:rsid w:val="008E076F"/>
    <w:rsid w:val="008E209E"/>
    <w:rsid w:val="008E354A"/>
    <w:rsid w:val="008E7309"/>
    <w:rsid w:val="008F277A"/>
    <w:rsid w:val="008F47EB"/>
    <w:rsid w:val="008F4A26"/>
    <w:rsid w:val="008F7747"/>
    <w:rsid w:val="00901868"/>
    <w:rsid w:val="00903029"/>
    <w:rsid w:val="009037A2"/>
    <w:rsid w:val="009056A6"/>
    <w:rsid w:val="00910AE7"/>
    <w:rsid w:val="009277A7"/>
    <w:rsid w:val="00931817"/>
    <w:rsid w:val="009409C5"/>
    <w:rsid w:val="00942783"/>
    <w:rsid w:val="00943577"/>
    <w:rsid w:val="00945BD5"/>
    <w:rsid w:val="009530FC"/>
    <w:rsid w:val="009547AF"/>
    <w:rsid w:val="009566B8"/>
    <w:rsid w:val="00962519"/>
    <w:rsid w:val="00967FF8"/>
    <w:rsid w:val="0097117A"/>
    <w:rsid w:val="009747FB"/>
    <w:rsid w:val="00976AA1"/>
    <w:rsid w:val="0097725E"/>
    <w:rsid w:val="00977A2F"/>
    <w:rsid w:val="00977D52"/>
    <w:rsid w:val="009827D6"/>
    <w:rsid w:val="00991E44"/>
    <w:rsid w:val="009A262A"/>
    <w:rsid w:val="009A4650"/>
    <w:rsid w:val="009A5A90"/>
    <w:rsid w:val="009A7449"/>
    <w:rsid w:val="009B0272"/>
    <w:rsid w:val="009B3E8C"/>
    <w:rsid w:val="009C14CC"/>
    <w:rsid w:val="009C320D"/>
    <w:rsid w:val="009D0621"/>
    <w:rsid w:val="009E6CF0"/>
    <w:rsid w:val="009F4CEE"/>
    <w:rsid w:val="00A03C48"/>
    <w:rsid w:val="00A06031"/>
    <w:rsid w:val="00A168D1"/>
    <w:rsid w:val="00A325AD"/>
    <w:rsid w:val="00A408B9"/>
    <w:rsid w:val="00A40D1D"/>
    <w:rsid w:val="00A50391"/>
    <w:rsid w:val="00A50E7A"/>
    <w:rsid w:val="00A5686D"/>
    <w:rsid w:val="00A5723B"/>
    <w:rsid w:val="00A57B83"/>
    <w:rsid w:val="00A6698F"/>
    <w:rsid w:val="00A70721"/>
    <w:rsid w:val="00A75991"/>
    <w:rsid w:val="00A80EE1"/>
    <w:rsid w:val="00A82CB1"/>
    <w:rsid w:val="00A84707"/>
    <w:rsid w:val="00A87308"/>
    <w:rsid w:val="00A87FA0"/>
    <w:rsid w:val="00A9440F"/>
    <w:rsid w:val="00A97DB7"/>
    <w:rsid w:val="00AA2149"/>
    <w:rsid w:val="00AA2286"/>
    <w:rsid w:val="00AB1786"/>
    <w:rsid w:val="00AD5430"/>
    <w:rsid w:val="00AD580D"/>
    <w:rsid w:val="00AE032C"/>
    <w:rsid w:val="00AE0569"/>
    <w:rsid w:val="00AE3A70"/>
    <w:rsid w:val="00AF00D1"/>
    <w:rsid w:val="00B050B8"/>
    <w:rsid w:val="00B13D1B"/>
    <w:rsid w:val="00B1719C"/>
    <w:rsid w:val="00B17F2F"/>
    <w:rsid w:val="00B32D42"/>
    <w:rsid w:val="00B34C86"/>
    <w:rsid w:val="00B42857"/>
    <w:rsid w:val="00B42E5F"/>
    <w:rsid w:val="00B45F7D"/>
    <w:rsid w:val="00B4709B"/>
    <w:rsid w:val="00B5030A"/>
    <w:rsid w:val="00B60908"/>
    <w:rsid w:val="00B64843"/>
    <w:rsid w:val="00B74B60"/>
    <w:rsid w:val="00B9042A"/>
    <w:rsid w:val="00BA272B"/>
    <w:rsid w:val="00BA5B75"/>
    <w:rsid w:val="00BA6124"/>
    <w:rsid w:val="00BA7EAC"/>
    <w:rsid w:val="00BB09A4"/>
    <w:rsid w:val="00BB60C6"/>
    <w:rsid w:val="00BC43DC"/>
    <w:rsid w:val="00BC7AF4"/>
    <w:rsid w:val="00BE0549"/>
    <w:rsid w:val="00BE143C"/>
    <w:rsid w:val="00BF21D9"/>
    <w:rsid w:val="00BF528A"/>
    <w:rsid w:val="00C037BC"/>
    <w:rsid w:val="00C057F0"/>
    <w:rsid w:val="00C25799"/>
    <w:rsid w:val="00C5469C"/>
    <w:rsid w:val="00C658B7"/>
    <w:rsid w:val="00C71F16"/>
    <w:rsid w:val="00C7495B"/>
    <w:rsid w:val="00C76767"/>
    <w:rsid w:val="00C81471"/>
    <w:rsid w:val="00C84F5A"/>
    <w:rsid w:val="00C93FE1"/>
    <w:rsid w:val="00CB5F24"/>
    <w:rsid w:val="00CC497B"/>
    <w:rsid w:val="00CC4B55"/>
    <w:rsid w:val="00CD332A"/>
    <w:rsid w:val="00CD5BEE"/>
    <w:rsid w:val="00CE61AF"/>
    <w:rsid w:val="00CF3BF6"/>
    <w:rsid w:val="00CF6CCA"/>
    <w:rsid w:val="00D0298C"/>
    <w:rsid w:val="00D04653"/>
    <w:rsid w:val="00D05EDB"/>
    <w:rsid w:val="00D13630"/>
    <w:rsid w:val="00D210A6"/>
    <w:rsid w:val="00D36045"/>
    <w:rsid w:val="00D36FC8"/>
    <w:rsid w:val="00D37FBF"/>
    <w:rsid w:val="00D40EEA"/>
    <w:rsid w:val="00D44920"/>
    <w:rsid w:val="00D456FB"/>
    <w:rsid w:val="00D63DCB"/>
    <w:rsid w:val="00D70010"/>
    <w:rsid w:val="00D74178"/>
    <w:rsid w:val="00D80234"/>
    <w:rsid w:val="00D87973"/>
    <w:rsid w:val="00D93E8B"/>
    <w:rsid w:val="00D97E1F"/>
    <w:rsid w:val="00DA2BEA"/>
    <w:rsid w:val="00DA3BE6"/>
    <w:rsid w:val="00DB5996"/>
    <w:rsid w:val="00DB6CC1"/>
    <w:rsid w:val="00DC0DD9"/>
    <w:rsid w:val="00DD665F"/>
    <w:rsid w:val="00DD7949"/>
    <w:rsid w:val="00DE3BEB"/>
    <w:rsid w:val="00DF5DC6"/>
    <w:rsid w:val="00E12D2A"/>
    <w:rsid w:val="00E2066D"/>
    <w:rsid w:val="00E37B94"/>
    <w:rsid w:val="00E40F36"/>
    <w:rsid w:val="00E545C2"/>
    <w:rsid w:val="00E57CC0"/>
    <w:rsid w:val="00E57E58"/>
    <w:rsid w:val="00E63FDD"/>
    <w:rsid w:val="00E71C62"/>
    <w:rsid w:val="00E72A71"/>
    <w:rsid w:val="00E7590D"/>
    <w:rsid w:val="00E87F78"/>
    <w:rsid w:val="00EA2EB7"/>
    <w:rsid w:val="00EB49F2"/>
    <w:rsid w:val="00EC5B05"/>
    <w:rsid w:val="00EC7BF7"/>
    <w:rsid w:val="00EE304D"/>
    <w:rsid w:val="00EE3E02"/>
    <w:rsid w:val="00EE7192"/>
    <w:rsid w:val="00EE7643"/>
    <w:rsid w:val="00EF032D"/>
    <w:rsid w:val="00EF2D97"/>
    <w:rsid w:val="00EF3496"/>
    <w:rsid w:val="00EF4EA5"/>
    <w:rsid w:val="00F00649"/>
    <w:rsid w:val="00F1405E"/>
    <w:rsid w:val="00F169C1"/>
    <w:rsid w:val="00F56A57"/>
    <w:rsid w:val="00F639D9"/>
    <w:rsid w:val="00F67C86"/>
    <w:rsid w:val="00F71182"/>
    <w:rsid w:val="00F73241"/>
    <w:rsid w:val="00F801A8"/>
    <w:rsid w:val="00FC4863"/>
    <w:rsid w:val="00FD16A3"/>
    <w:rsid w:val="00FE1515"/>
    <w:rsid w:val="00FE523E"/>
    <w:rsid w:val="00FF1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4293856"/>
  <w14:defaultImageDpi w14:val="330"/>
  <w15:chartTrackingRefBased/>
  <w15:docId w15:val="{8CBCEF6F-E431-472E-9674-F5427E9BF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Pr>
      <w:sz w:val="24"/>
      <w:szCs w:val="24"/>
      <w:lang w:val="en-GB" w:eastAsia="en-US"/>
    </w:rPr>
  </w:style>
  <w:style w:type="paragraph" w:styleId="Naslov1">
    <w:name w:val="heading 1"/>
    <w:basedOn w:val="Navaden"/>
    <w:next w:val="Navaden"/>
    <w:qFormat/>
    <w:pPr>
      <w:keepNext/>
      <w:outlineLvl w:val="0"/>
    </w:pPr>
    <w:rPr>
      <w:rFonts w:ascii="Arial" w:hAnsi="Arial" w:cs="Arial"/>
      <w:b/>
      <w:bCs/>
      <w:sz w:val="22"/>
      <w:lang w:val="sl-SI"/>
    </w:rPr>
  </w:style>
  <w:style w:type="paragraph" w:styleId="Naslov7">
    <w:name w:val="heading 7"/>
    <w:basedOn w:val="Navaden"/>
    <w:next w:val="Navaden"/>
    <w:link w:val="Naslov7Znak"/>
    <w:qFormat/>
    <w:rsid w:val="00533E1D"/>
    <w:pPr>
      <w:spacing w:before="240" w:after="60"/>
      <w:outlineLvl w:val="6"/>
    </w:pPr>
    <w:rPr>
      <w:rFonts w:ascii="Cambria" w:eastAsia="MS Mincho" w:hAnsi="Cambria"/>
      <w:lang w:eastAsia="x-non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pPr>
      <w:spacing w:before="100" w:beforeAutospacing="1" w:after="100" w:afterAutospacing="1"/>
    </w:pPr>
  </w:style>
  <w:style w:type="paragraph" w:styleId="Glava">
    <w:name w:val="header"/>
    <w:basedOn w:val="Navaden"/>
    <w:link w:val="GlavaZnak"/>
    <w:uiPriority w:val="99"/>
    <w:pPr>
      <w:tabs>
        <w:tab w:val="center" w:pos="4536"/>
        <w:tab w:val="right" w:pos="9072"/>
      </w:tabs>
    </w:pPr>
    <w:rPr>
      <w:lang w:eastAsia="x-none"/>
    </w:rPr>
  </w:style>
  <w:style w:type="character" w:styleId="tevilkastrani">
    <w:name w:val="page number"/>
    <w:basedOn w:val="Privzetapisavaodstavka"/>
  </w:style>
  <w:style w:type="paragraph" w:styleId="Noga">
    <w:name w:val="footer"/>
    <w:basedOn w:val="Navaden"/>
    <w:link w:val="NogaZnak"/>
    <w:uiPriority w:val="99"/>
    <w:pPr>
      <w:tabs>
        <w:tab w:val="center" w:pos="4536"/>
        <w:tab w:val="right" w:pos="9072"/>
      </w:tabs>
    </w:pPr>
  </w:style>
  <w:style w:type="paragraph" w:styleId="Telobesedila">
    <w:name w:val="Body Text"/>
    <w:basedOn w:val="Navaden"/>
    <w:pPr>
      <w:jc w:val="center"/>
    </w:pPr>
    <w:rPr>
      <w:rFonts w:ascii="Arial" w:hAnsi="Arial" w:cs="Arial"/>
      <w:sz w:val="22"/>
    </w:rPr>
  </w:style>
  <w:style w:type="paragraph" w:styleId="Besedilooblaka">
    <w:name w:val="Balloon Text"/>
    <w:basedOn w:val="Navaden"/>
    <w:semiHidden/>
    <w:rsid w:val="005C2DB8"/>
    <w:rPr>
      <w:rFonts w:ascii="Tahoma" w:hAnsi="Tahoma" w:cs="Tahoma"/>
      <w:sz w:val="16"/>
      <w:szCs w:val="16"/>
    </w:rPr>
  </w:style>
  <w:style w:type="paragraph" w:styleId="Sprotnaopomba-besedilo">
    <w:name w:val="footnote text"/>
    <w:basedOn w:val="Navaden"/>
    <w:semiHidden/>
    <w:rsid w:val="009A262A"/>
    <w:rPr>
      <w:sz w:val="20"/>
      <w:szCs w:val="20"/>
    </w:rPr>
  </w:style>
  <w:style w:type="character" w:styleId="Sprotnaopomba-sklic">
    <w:name w:val="footnote reference"/>
    <w:rsid w:val="009A262A"/>
    <w:rPr>
      <w:vertAlign w:val="superscript"/>
    </w:rPr>
  </w:style>
  <w:style w:type="character" w:styleId="Pripombasklic">
    <w:name w:val="annotation reference"/>
    <w:semiHidden/>
    <w:rsid w:val="00551FC4"/>
    <w:rPr>
      <w:sz w:val="16"/>
      <w:szCs w:val="16"/>
    </w:rPr>
  </w:style>
  <w:style w:type="paragraph" w:styleId="Pripombabesedilo">
    <w:name w:val="annotation text"/>
    <w:basedOn w:val="Navaden"/>
    <w:semiHidden/>
    <w:rsid w:val="00551FC4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semiHidden/>
    <w:rsid w:val="00551FC4"/>
    <w:rPr>
      <w:b/>
      <w:bCs/>
    </w:rPr>
  </w:style>
  <w:style w:type="character" w:customStyle="1" w:styleId="Naslov7Znak">
    <w:name w:val="Naslov 7 Znak"/>
    <w:link w:val="Naslov7"/>
    <w:semiHidden/>
    <w:rsid w:val="00533E1D"/>
    <w:rPr>
      <w:rFonts w:ascii="Cambria" w:eastAsia="MS Mincho" w:hAnsi="Cambria" w:cs="Times New Roman"/>
      <w:sz w:val="24"/>
      <w:szCs w:val="24"/>
      <w:lang w:val="en-GB"/>
    </w:rPr>
  </w:style>
  <w:style w:type="character" w:customStyle="1" w:styleId="GlavaZnak">
    <w:name w:val="Glava Znak"/>
    <w:link w:val="Glava"/>
    <w:uiPriority w:val="99"/>
    <w:rsid w:val="00533E1D"/>
    <w:rPr>
      <w:sz w:val="24"/>
      <w:szCs w:val="24"/>
      <w:lang w:val="en-GB"/>
    </w:rPr>
  </w:style>
  <w:style w:type="paragraph" w:customStyle="1" w:styleId="Barvniseznampoudarek11">
    <w:name w:val="Barvni seznam – poudarek 11"/>
    <w:basedOn w:val="Navaden"/>
    <w:uiPriority w:val="34"/>
    <w:qFormat/>
    <w:rsid w:val="00C76767"/>
    <w:pPr>
      <w:ind w:left="708"/>
    </w:pPr>
  </w:style>
  <w:style w:type="character" w:styleId="Hiperpovezava">
    <w:name w:val="Hyperlink"/>
    <w:uiPriority w:val="99"/>
    <w:unhideWhenUsed/>
    <w:rsid w:val="000B248D"/>
    <w:rPr>
      <w:color w:val="0000FF"/>
      <w:u w:val="single"/>
    </w:rPr>
  </w:style>
  <w:style w:type="character" w:styleId="Krepko">
    <w:name w:val="Strong"/>
    <w:qFormat/>
    <w:rsid w:val="00E12D2A"/>
    <w:rPr>
      <w:b/>
      <w:bCs/>
    </w:rPr>
  </w:style>
  <w:style w:type="table" w:styleId="Tabelamrea">
    <w:name w:val="Table Grid"/>
    <w:basedOn w:val="Navadnatabela"/>
    <w:rsid w:val="007A20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enaHiperpovezava">
    <w:name w:val="FollowedHyperlink"/>
    <w:rsid w:val="00DD665F"/>
    <w:rPr>
      <w:color w:val="954F72"/>
      <w:u w:val="single"/>
    </w:rPr>
  </w:style>
  <w:style w:type="character" w:styleId="Intenzivenpoudarek">
    <w:name w:val="Intense Emphasis"/>
    <w:uiPriority w:val="21"/>
    <w:qFormat/>
    <w:rsid w:val="00EE7643"/>
    <w:rPr>
      <w:i/>
      <w:iCs/>
      <w:color w:val="4472C4"/>
    </w:rPr>
  </w:style>
  <w:style w:type="character" w:styleId="Intenzivensklic">
    <w:name w:val="Intense Reference"/>
    <w:uiPriority w:val="32"/>
    <w:qFormat/>
    <w:rsid w:val="00EE7643"/>
    <w:rPr>
      <w:b/>
      <w:bCs/>
      <w:smallCaps/>
      <w:color w:val="4472C4"/>
      <w:spacing w:val="5"/>
    </w:rPr>
  </w:style>
  <w:style w:type="table" w:styleId="Navadnatabela1">
    <w:name w:val="Plain Table 1"/>
    <w:basedOn w:val="Navadnatabela"/>
    <w:uiPriority w:val="41"/>
    <w:rsid w:val="004C2CDB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NogaZnak">
    <w:name w:val="Noga Znak"/>
    <w:link w:val="Noga"/>
    <w:uiPriority w:val="99"/>
    <w:rsid w:val="00C658B7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17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15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0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F50ED-0C3D-4B7E-80D2-111C11CA9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4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datke o izpolnjevanju razpisnih pogojev za posameznega mladega raziskovalca</vt:lpstr>
      <vt:lpstr>podatke o izpolnjevanju razpisnih pogojev za posameznega mladega raziskovalca</vt:lpstr>
    </vt:vector>
  </TitlesOfParts>
  <Company>Biokemija</Company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atke o izpolnjevanju razpisnih pogojev za posameznega mladega raziskovalca</dc:title>
  <dc:subject/>
  <dc:creator>Uporabnik</dc:creator>
  <cp:keywords/>
  <cp:lastModifiedBy>Martina Pajenk</cp:lastModifiedBy>
  <cp:revision>6</cp:revision>
  <cp:lastPrinted>2019-07-05T14:08:00Z</cp:lastPrinted>
  <dcterms:created xsi:type="dcterms:W3CDTF">2022-04-12T15:11:00Z</dcterms:created>
  <dcterms:modified xsi:type="dcterms:W3CDTF">2022-04-15T06:59:00Z</dcterms:modified>
</cp:coreProperties>
</file>